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93B328" w14:textId="452CDC48" w:rsidR="00890CB9" w:rsidRDefault="00585877" w:rsidP="001E4A63">
      <w:pPr>
        <w:pStyle w:val="Heading5"/>
        <w:rPr>
          <w:rFonts w:ascii="Times New Roman" w:hAnsi="Times New Roman"/>
          <w:b/>
          <w:bCs/>
          <w:sz w:val="23"/>
          <w:szCs w:val="23"/>
        </w:rPr>
      </w:pPr>
      <w:r>
        <w:rPr>
          <w:rFonts w:ascii="Times New Roman" w:hAnsi="Times New Roman"/>
          <w:b/>
          <w:bCs/>
          <w:sz w:val="23"/>
          <w:szCs w:val="23"/>
        </w:rPr>
        <w:t>wix</w:t>
      </w:r>
    </w:p>
    <w:p w14:paraId="1D4CE36B" w14:textId="77777777" w:rsidR="00CF2824" w:rsidRPr="00CF2824" w:rsidRDefault="001E4A63" w:rsidP="00CF2824">
      <w:pPr>
        <w:pStyle w:val="Heading5"/>
        <w:rPr>
          <w:rFonts w:ascii="Times New Roman" w:hAnsi="Times New Roman"/>
          <w:b/>
          <w:bCs/>
          <w:sz w:val="23"/>
          <w:szCs w:val="23"/>
        </w:rPr>
      </w:pPr>
      <w:r w:rsidRPr="00090E77">
        <w:rPr>
          <w:rFonts w:ascii="Times New Roman" w:hAnsi="Times New Roman"/>
          <w:b/>
          <w:bCs/>
          <w:sz w:val="23"/>
          <w:szCs w:val="23"/>
        </w:rPr>
        <w:t>AGENDA</w:t>
      </w:r>
    </w:p>
    <w:p w14:paraId="29BD4A34" w14:textId="77777777" w:rsidR="001E4A63" w:rsidRPr="00090E77" w:rsidRDefault="001E4A63" w:rsidP="001E4A63">
      <w:pPr>
        <w:pStyle w:val="Heading5"/>
        <w:rPr>
          <w:rFonts w:ascii="Times New Roman" w:hAnsi="Times New Roman"/>
          <w:b/>
          <w:i w:val="0"/>
          <w:sz w:val="23"/>
          <w:szCs w:val="23"/>
        </w:rPr>
      </w:pPr>
      <w:r w:rsidRPr="00090E77">
        <w:rPr>
          <w:rFonts w:ascii="Times New Roman" w:hAnsi="Times New Roman"/>
          <w:b/>
          <w:i w:val="0"/>
          <w:iCs w:val="0"/>
          <w:sz w:val="23"/>
          <w:szCs w:val="23"/>
        </w:rPr>
        <w:t>Solano Children’s Alliance Meeting</w:t>
      </w:r>
    </w:p>
    <w:p w14:paraId="5DD4678F" w14:textId="2085E761" w:rsidR="0065122E" w:rsidRPr="00090E77" w:rsidRDefault="006805DB" w:rsidP="001E4A63">
      <w:pPr>
        <w:pStyle w:val="Heading5"/>
        <w:rPr>
          <w:rFonts w:ascii="Times New Roman" w:hAnsi="Times New Roman"/>
          <w:b/>
          <w:i w:val="0"/>
          <w:sz w:val="23"/>
          <w:szCs w:val="23"/>
        </w:rPr>
      </w:pPr>
      <w:r>
        <w:rPr>
          <w:rFonts w:ascii="Times New Roman" w:hAnsi="Times New Roman"/>
          <w:b/>
          <w:i w:val="0"/>
          <w:sz w:val="23"/>
          <w:szCs w:val="23"/>
        </w:rPr>
        <w:t>Ju</w:t>
      </w:r>
      <w:r w:rsidR="00421040">
        <w:rPr>
          <w:rFonts w:ascii="Times New Roman" w:hAnsi="Times New Roman"/>
          <w:b/>
          <w:i w:val="0"/>
          <w:sz w:val="23"/>
          <w:szCs w:val="23"/>
        </w:rPr>
        <w:t>ly</w:t>
      </w:r>
      <w:r w:rsidR="00043597">
        <w:rPr>
          <w:rFonts w:ascii="Times New Roman" w:hAnsi="Times New Roman"/>
          <w:b/>
          <w:i w:val="0"/>
          <w:sz w:val="23"/>
          <w:szCs w:val="23"/>
        </w:rPr>
        <w:t xml:space="preserve"> </w:t>
      </w:r>
      <w:r w:rsidR="00421040">
        <w:rPr>
          <w:rFonts w:ascii="Times New Roman" w:hAnsi="Times New Roman"/>
          <w:b/>
          <w:i w:val="0"/>
          <w:sz w:val="23"/>
          <w:szCs w:val="23"/>
        </w:rPr>
        <w:t>1</w:t>
      </w:r>
      <w:r w:rsidR="00043597">
        <w:rPr>
          <w:rFonts w:ascii="Times New Roman" w:hAnsi="Times New Roman"/>
          <w:b/>
          <w:i w:val="0"/>
          <w:sz w:val="23"/>
          <w:szCs w:val="23"/>
        </w:rPr>
        <w:t>,</w:t>
      </w:r>
      <w:r w:rsidR="00CC2AA0">
        <w:rPr>
          <w:rFonts w:ascii="Times New Roman" w:hAnsi="Times New Roman"/>
          <w:b/>
          <w:i w:val="0"/>
          <w:sz w:val="23"/>
          <w:szCs w:val="23"/>
        </w:rPr>
        <w:t xml:space="preserve"> 20</w:t>
      </w:r>
      <w:r w:rsidR="00A920E0">
        <w:rPr>
          <w:rFonts w:ascii="Times New Roman" w:hAnsi="Times New Roman"/>
          <w:b/>
          <w:i w:val="0"/>
          <w:sz w:val="23"/>
          <w:szCs w:val="23"/>
        </w:rPr>
        <w:t>20</w:t>
      </w:r>
    </w:p>
    <w:p w14:paraId="3895BB68" w14:textId="282CC509" w:rsidR="001E4A63" w:rsidRDefault="00780E4D" w:rsidP="001E4A63">
      <w:pPr>
        <w:pStyle w:val="Heading5"/>
        <w:rPr>
          <w:rFonts w:ascii="Times New Roman" w:hAnsi="Times New Roman"/>
          <w:sz w:val="23"/>
          <w:szCs w:val="23"/>
        </w:rPr>
      </w:pPr>
      <w:r w:rsidRPr="00090E77">
        <w:rPr>
          <w:rFonts w:ascii="Times New Roman" w:hAnsi="Times New Roman"/>
          <w:sz w:val="23"/>
          <w:szCs w:val="23"/>
        </w:rPr>
        <w:t>1</w:t>
      </w:r>
      <w:r w:rsidR="004D5940">
        <w:rPr>
          <w:rFonts w:ascii="Times New Roman" w:hAnsi="Times New Roman"/>
          <w:sz w:val="23"/>
          <w:szCs w:val="23"/>
        </w:rPr>
        <w:t>2</w:t>
      </w:r>
      <w:r w:rsidR="00473AAE" w:rsidRPr="00090E77">
        <w:rPr>
          <w:rFonts w:ascii="Times New Roman" w:hAnsi="Times New Roman"/>
          <w:sz w:val="23"/>
          <w:szCs w:val="23"/>
        </w:rPr>
        <w:t>:00</w:t>
      </w:r>
      <w:r w:rsidR="00576F10">
        <w:rPr>
          <w:rFonts w:ascii="Times New Roman" w:hAnsi="Times New Roman"/>
          <w:sz w:val="23"/>
          <w:szCs w:val="23"/>
        </w:rPr>
        <w:t>p</w:t>
      </w:r>
      <w:r w:rsidR="00473AAE" w:rsidRPr="00090E77">
        <w:rPr>
          <w:rFonts w:ascii="Times New Roman" w:hAnsi="Times New Roman"/>
          <w:sz w:val="23"/>
          <w:szCs w:val="23"/>
        </w:rPr>
        <w:t>m-2</w:t>
      </w:r>
      <w:r w:rsidR="00C64049" w:rsidRPr="00090E77">
        <w:rPr>
          <w:rFonts w:ascii="Times New Roman" w:hAnsi="Times New Roman"/>
          <w:sz w:val="23"/>
          <w:szCs w:val="23"/>
        </w:rPr>
        <w:t>:00pm</w:t>
      </w:r>
    </w:p>
    <w:p w14:paraId="588FAA8F" w14:textId="77777777" w:rsidR="00A3180D" w:rsidRPr="00A3180D" w:rsidRDefault="00A3180D" w:rsidP="00A3180D"/>
    <w:p w14:paraId="34824375" w14:textId="06B683D7" w:rsidR="00A3180D" w:rsidRDefault="0031267A" w:rsidP="00043597">
      <w:pPr>
        <w:jc w:val="center"/>
        <w:rPr>
          <w:b/>
          <w:sz w:val="23"/>
          <w:szCs w:val="23"/>
        </w:rPr>
      </w:pPr>
      <w:r w:rsidRPr="00A3180D">
        <w:rPr>
          <w:b/>
          <w:noProof/>
          <w:color w:val="0070C0"/>
          <w:sz w:val="23"/>
          <w:szCs w:val="23"/>
          <w:u w:val="single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A1588DB" wp14:editId="57302FF2">
                <wp:simplePos x="0" y="0"/>
                <wp:positionH relativeFrom="column">
                  <wp:posOffset>-1400175</wp:posOffset>
                </wp:positionH>
                <wp:positionV relativeFrom="paragraph">
                  <wp:posOffset>194945</wp:posOffset>
                </wp:positionV>
                <wp:extent cx="1019175" cy="5533390"/>
                <wp:effectExtent l="0" t="0" r="0" b="0"/>
                <wp:wrapNone/>
                <wp:docPr id="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5533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3DCAB9" w14:textId="77777777" w:rsidR="001E4A63" w:rsidRPr="00CF61CA" w:rsidRDefault="001E4A63" w:rsidP="001E4A63">
                            <w:pPr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5196C8FD" w14:textId="77777777" w:rsidR="00CB2A22" w:rsidRPr="00CF61CA" w:rsidRDefault="001E4A63" w:rsidP="00CB2A22">
                            <w:pPr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CF61CA"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  <w:u w:val="single"/>
                              </w:rPr>
                              <w:t>Members</w:t>
                            </w:r>
                          </w:p>
                          <w:p w14:paraId="20A96B14" w14:textId="77777777" w:rsidR="00C33F2C" w:rsidRPr="00CF61CA" w:rsidRDefault="00C33F2C" w:rsidP="00CB2A22">
                            <w:pPr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1E7D9797" w14:textId="77777777" w:rsidR="000447E6" w:rsidRPr="00CF61CA" w:rsidRDefault="000447E6" w:rsidP="000447E6">
                            <w:pPr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</w:pPr>
                            <w:r w:rsidRPr="00CF61CA"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  <w:t>Aaron Crutison</w:t>
                            </w:r>
                          </w:p>
                          <w:p w14:paraId="532D2D9B" w14:textId="77777777" w:rsidR="00FA4B70" w:rsidRPr="00CF61CA" w:rsidRDefault="00FA4B70" w:rsidP="000447E6">
                            <w:pPr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</w:pPr>
                            <w:r w:rsidRPr="00CF61CA"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  <w:t xml:space="preserve">Juan Cisneros </w:t>
                            </w:r>
                          </w:p>
                          <w:p w14:paraId="073B8487" w14:textId="77777777" w:rsidR="00BA1DE6" w:rsidRPr="00CF61CA" w:rsidRDefault="00BA1DE6" w:rsidP="000447E6">
                            <w:pPr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</w:pPr>
                            <w:r w:rsidRPr="00CF61CA"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  <w:t>Candy Pierce</w:t>
                            </w:r>
                          </w:p>
                          <w:p w14:paraId="1157F421" w14:textId="77777777" w:rsidR="00CB2A22" w:rsidRPr="00CF61CA" w:rsidRDefault="00CB2A22" w:rsidP="00CB2A22">
                            <w:pPr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</w:pPr>
                            <w:r w:rsidRPr="00CF61CA"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  <w:t>Gloria Diaz</w:t>
                            </w:r>
                          </w:p>
                          <w:p w14:paraId="763D5B98" w14:textId="77777777" w:rsidR="001E4A63" w:rsidRPr="00CF61CA" w:rsidRDefault="00CB2A22" w:rsidP="001E4A63">
                            <w:pPr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</w:pPr>
                            <w:r w:rsidRPr="00CF61CA"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  <w:t>Lisette Estrella-Henderson</w:t>
                            </w:r>
                          </w:p>
                          <w:p w14:paraId="2AEFCC9B" w14:textId="77777777" w:rsidR="00CB2A22" w:rsidRPr="00CF61CA" w:rsidRDefault="000F5807" w:rsidP="00CB2A22">
                            <w:pPr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</w:pPr>
                            <w:r w:rsidRPr="00CF61CA"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  <w:t>Zoee Bartholomew</w:t>
                            </w:r>
                          </w:p>
                          <w:p w14:paraId="45FD73FE" w14:textId="77777777" w:rsidR="00CB2A22" w:rsidRPr="00CF61CA" w:rsidRDefault="001E4A63" w:rsidP="00CB2A22">
                            <w:pPr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</w:pPr>
                            <w:r w:rsidRPr="00CF61CA"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  <w:t>Pam Posehn</w:t>
                            </w:r>
                          </w:p>
                          <w:p w14:paraId="2757C126" w14:textId="77777777" w:rsidR="000F5807" w:rsidRPr="00CF61CA" w:rsidRDefault="00C33F2C" w:rsidP="00CB2A22">
                            <w:pPr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</w:pPr>
                            <w:r w:rsidRPr="00CF61CA"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  <w:t>Stacey Burke</w:t>
                            </w:r>
                          </w:p>
                          <w:p w14:paraId="6C999B87" w14:textId="77777777" w:rsidR="009D590C" w:rsidRPr="00CF61CA" w:rsidRDefault="009D590C" w:rsidP="00CB2A22">
                            <w:pPr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</w:pPr>
                            <w:r w:rsidRPr="00CF61CA"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  <w:t xml:space="preserve">Sharon </w:t>
                            </w:r>
                            <w:r w:rsidR="00CF61CA" w:rsidRPr="00CF61CA"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  <w:t>H</w:t>
                            </w:r>
                            <w:r w:rsidRPr="00CF61CA"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  <w:t>enry</w:t>
                            </w:r>
                          </w:p>
                          <w:p w14:paraId="5BF08A3E" w14:textId="77777777" w:rsidR="009D590C" w:rsidRPr="00CF61CA" w:rsidRDefault="00A920E0" w:rsidP="00CB2A22">
                            <w:pPr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  <w:lang w:val="fr-FR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  <w:lang w:val="fr-FR"/>
                              </w:rPr>
                              <w:t>Jennifer MacKinnon</w:t>
                            </w:r>
                          </w:p>
                          <w:p w14:paraId="35F464A2" w14:textId="77777777" w:rsidR="004135A9" w:rsidRPr="00CF61CA" w:rsidRDefault="004135A9" w:rsidP="00CB2A22">
                            <w:pPr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</w:pPr>
                            <w:r w:rsidRPr="00CF61CA"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  <w:t>Guadalupe Lopez</w:t>
                            </w:r>
                          </w:p>
                          <w:p w14:paraId="7BC57B35" w14:textId="77777777" w:rsidR="009B5540" w:rsidRPr="00CF61CA" w:rsidRDefault="00ED3DDC" w:rsidP="00CB2A22">
                            <w:pPr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</w:pPr>
                            <w:r w:rsidRPr="00CF61CA"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  <w:t>Monica Brown</w:t>
                            </w:r>
                          </w:p>
                          <w:p w14:paraId="621490B8" w14:textId="77777777" w:rsidR="007B3392" w:rsidRPr="00CF61CA" w:rsidRDefault="007B3392" w:rsidP="00CB2A22">
                            <w:pPr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</w:pPr>
                            <w:r w:rsidRPr="00CF61CA"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  <w:t>Robert Tobin</w:t>
                            </w:r>
                          </w:p>
                          <w:p w14:paraId="4A00D569" w14:textId="77777777" w:rsidR="007B3392" w:rsidRPr="00CF61CA" w:rsidRDefault="007B3392" w:rsidP="00CB2A22">
                            <w:pPr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</w:pPr>
                            <w:r w:rsidRPr="00CF61CA"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  <w:t>Candice Floyd</w:t>
                            </w:r>
                          </w:p>
                          <w:p w14:paraId="1D07EC92" w14:textId="77777777" w:rsidR="007B3392" w:rsidRPr="00CF61CA" w:rsidRDefault="007B3392" w:rsidP="00CB2A22">
                            <w:pPr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</w:pPr>
                            <w:r w:rsidRPr="00CF61CA"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  <w:t>Maria Guevara</w:t>
                            </w:r>
                          </w:p>
                          <w:p w14:paraId="540B6532" w14:textId="77777777" w:rsidR="00DB1DFF" w:rsidRPr="00CF61CA" w:rsidRDefault="00CF61CA" w:rsidP="001E4A63">
                            <w:pPr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</w:pPr>
                            <w:r w:rsidRPr="00CF61CA"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  <w:t>Joshua Mallory</w:t>
                            </w:r>
                          </w:p>
                          <w:p w14:paraId="543605EE" w14:textId="77777777" w:rsidR="00CF61CA" w:rsidRPr="00CF61CA" w:rsidRDefault="00CF61CA" w:rsidP="001E4A63">
                            <w:pPr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</w:pPr>
                            <w:r w:rsidRPr="00CF61CA"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  <w:t>Julie Musto</w:t>
                            </w:r>
                          </w:p>
                          <w:p w14:paraId="378E6257" w14:textId="77777777" w:rsidR="00CF61CA" w:rsidRPr="00CF61CA" w:rsidRDefault="00CF61CA" w:rsidP="001E4A63">
                            <w:pPr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</w:pPr>
                            <w:r w:rsidRPr="00CF61CA">
                              <w:rPr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  <w:t>Dr. Shandi Fuller</w:t>
                            </w:r>
                          </w:p>
                          <w:p w14:paraId="6C5F6624" w14:textId="77777777" w:rsidR="001E4A63" w:rsidRPr="005A00D2" w:rsidRDefault="001E4A63" w:rsidP="001E4A63">
                            <w:pPr>
                              <w:rPr>
                                <w:rFonts w:ascii="AGaramond" w:hAnsi="AGaramond"/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</w:pPr>
                          </w:p>
                          <w:p w14:paraId="22DE584F" w14:textId="77777777" w:rsidR="001E4A63" w:rsidRPr="005A00D2" w:rsidRDefault="001E4A63" w:rsidP="001E4A63">
                            <w:pPr>
                              <w:rPr>
                                <w:rFonts w:ascii="AGaramond" w:hAnsi="AGaramond"/>
                                <w:i/>
                                <w:iCs/>
                                <w:color w:val="333333"/>
                                <w:sz w:val="18"/>
                                <w:szCs w:val="18"/>
                              </w:rPr>
                            </w:pPr>
                          </w:p>
                          <w:p w14:paraId="46EE9176" w14:textId="77777777" w:rsidR="001E4A63" w:rsidRPr="005A00D2" w:rsidRDefault="001E4A63" w:rsidP="001E4A63">
                            <w:pPr>
                              <w:rPr>
                                <w:rFonts w:ascii="AGaramond" w:hAnsi="AGaramond"/>
                                <w:i/>
                                <w:iCs/>
                                <w:color w:val="333333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1588D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110.25pt;margin-top:15.35pt;width:80.25pt;height:435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" filled="f" stroked="f">
                <v:textbox>
                  <w:txbxContent>
                    <w:p w14:paraId="043DCAB9" w14:textId="77777777" w:rsidR="001E4A63" w:rsidRPr="00CF61CA" w:rsidRDefault="001E4A63" w:rsidP="001E4A63">
                      <w:pPr>
                        <w:rPr>
                          <w:i/>
                          <w:iCs/>
                          <w:color w:val="333333"/>
                          <w:sz w:val="18"/>
                          <w:szCs w:val="18"/>
                          <w:u w:val="single"/>
                        </w:rPr>
                      </w:pPr>
                    </w:p>
                    <w:p w14:paraId="5196C8FD" w14:textId="77777777" w:rsidR="00CB2A22" w:rsidRPr="00CF61CA" w:rsidRDefault="001E4A63" w:rsidP="00CB2A22">
                      <w:pPr>
                        <w:rPr>
                          <w:i/>
                          <w:iCs/>
                          <w:color w:val="333333"/>
                          <w:sz w:val="18"/>
                          <w:szCs w:val="18"/>
                          <w:u w:val="single"/>
                        </w:rPr>
                      </w:pPr>
                      <w:r w:rsidRPr="00CF61CA">
                        <w:rPr>
                          <w:i/>
                          <w:iCs/>
                          <w:color w:val="333333"/>
                          <w:sz w:val="18"/>
                          <w:szCs w:val="18"/>
                          <w:u w:val="single"/>
                        </w:rPr>
                        <w:t>Members</w:t>
                      </w:r>
                    </w:p>
                    <w:p w14:paraId="20A96B14" w14:textId="77777777" w:rsidR="00C33F2C" w:rsidRPr="00CF61CA" w:rsidRDefault="00C33F2C" w:rsidP="00CB2A22">
                      <w:pPr>
                        <w:rPr>
                          <w:i/>
                          <w:iCs/>
                          <w:color w:val="333333"/>
                          <w:sz w:val="18"/>
                          <w:szCs w:val="18"/>
                          <w:u w:val="single"/>
                        </w:rPr>
                      </w:pPr>
                    </w:p>
                    <w:p w14:paraId="1E7D9797" w14:textId="77777777" w:rsidR="000447E6" w:rsidRPr="00CF61CA" w:rsidRDefault="000447E6" w:rsidP="000447E6">
                      <w:pPr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</w:pPr>
                      <w:r w:rsidRPr="00CF61CA"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  <w:t>Aaron Crutison</w:t>
                      </w:r>
                    </w:p>
                    <w:p w14:paraId="532D2D9B" w14:textId="77777777" w:rsidR="00FA4B70" w:rsidRPr="00CF61CA" w:rsidRDefault="00FA4B70" w:rsidP="000447E6">
                      <w:pPr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</w:pPr>
                      <w:r w:rsidRPr="00CF61CA"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  <w:t xml:space="preserve">Juan Cisneros </w:t>
                      </w:r>
                    </w:p>
                    <w:p w14:paraId="073B8487" w14:textId="77777777" w:rsidR="00BA1DE6" w:rsidRPr="00CF61CA" w:rsidRDefault="00BA1DE6" w:rsidP="000447E6">
                      <w:pPr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</w:pPr>
                      <w:r w:rsidRPr="00CF61CA"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  <w:t>Candy Pierce</w:t>
                      </w:r>
                    </w:p>
                    <w:p w14:paraId="1157F421" w14:textId="77777777" w:rsidR="00CB2A22" w:rsidRPr="00CF61CA" w:rsidRDefault="00CB2A22" w:rsidP="00CB2A22">
                      <w:pPr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</w:pPr>
                      <w:r w:rsidRPr="00CF61CA"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  <w:t>Gloria Diaz</w:t>
                      </w:r>
                    </w:p>
                    <w:p w14:paraId="763D5B98" w14:textId="77777777" w:rsidR="001E4A63" w:rsidRPr="00CF61CA" w:rsidRDefault="00CB2A22" w:rsidP="001E4A63">
                      <w:pPr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</w:pPr>
                      <w:r w:rsidRPr="00CF61CA"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  <w:t>Lisette Estrella-Henderson</w:t>
                      </w:r>
                    </w:p>
                    <w:p w14:paraId="2AEFCC9B" w14:textId="77777777" w:rsidR="00CB2A22" w:rsidRPr="00CF61CA" w:rsidRDefault="000F5807" w:rsidP="00CB2A22">
                      <w:pPr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</w:pPr>
                      <w:r w:rsidRPr="00CF61CA"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  <w:t>Zoee Bartholomew</w:t>
                      </w:r>
                    </w:p>
                    <w:p w14:paraId="45FD73FE" w14:textId="77777777" w:rsidR="00CB2A22" w:rsidRPr="00CF61CA" w:rsidRDefault="001E4A63" w:rsidP="00CB2A22">
                      <w:pPr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</w:pPr>
                      <w:r w:rsidRPr="00CF61CA"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  <w:t>Pam Posehn</w:t>
                      </w:r>
                    </w:p>
                    <w:p w14:paraId="2757C126" w14:textId="77777777" w:rsidR="000F5807" w:rsidRPr="00CF61CA" w:rsidRDefault="00C33F2C" w:rsidP="00CB2A22">
                      <w:pPr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</w:pPr>
                      <w:r w:rsidRPr="00CF61CA"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  <w:t>Stacey Burke</w:t>
                      </w:r>
                    </w:p>
                    <w:p w14:paraId="6C999B87" w14:textId="77777777" w:rsidR="009D590C" w:rsidRPr="00CF61CA" w:rsidRDefault="009D590C" w:rsidP="00CB2A22">
                      <w:pPr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</w:pPr>
                      <w:r w:rsidRPr="00CF61CA"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  <w:t xml:space="preserve">Sharon </w:t>
                      </w:r>
                      <w:r w:rsidR="00CF61CA" w:rsidRPr="00CF61CA"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  <w:t>H</w:t>
                      </w:r>
                      <w:r w:rsidRPr="00CF61CA"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  <w:t>enry</w:t>
                      </w:r>
                    </w:p>
                    <w:p w14:paraId="5BF08A3E" w14:textId="77777777" w:rsidR="009D590C" w:rsidRPr="00CF61CA" w:rsidRDefault="00A920E0" w:rsidP="00CB2A22">
                      <w:pPr>
                        <w:rPr>
                          <w:i/>
                          <w:iCs/>
                          <w:color w:val="333333"/>
                          <w:sz w:val="18"/>
                          <w:szCs w:val="18"/>
                          <w:lang w:val="fr-FR"/>
                        </w:rPr>
                      </w:pPr>
                      <w:r>
                        <w:rPr>
                          <w:i/>
                          <w:iCs/>
                          <w:color w:val="333333"/>
                          <w:sz w:val="18"/>
                          <w:szCs w:val="18"/>
                          <w:lang w:val="fr-FR"/>
                        </w:rPr>
                        <w:t>Jennifer MacKinnon</w:t>
                      </w:r>
                    </w:p>
                    <w:p w14:paraId="35F464A2" w14:textId="77777777" w:rsidR="004135A9" w:rsidRPr="00CF61CA" w:rsidRDefault="004135A9" w:rsidP="00CB2A22">
                      <w:pPr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</w:pPr>
                      <w:r w:rsidRPr="00CF61CA"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  <w:t>Guadalupe Lopez</w:t>
                      </w:r>
                    </w:p>
                    <w:p w14:paraId="7BC57B35" w14:textId="77777777" w:rsidR="009B5540" w:rsidRPr="00CF61CA" w:rsidRDefault="00ED3DDC" w:rsidP="00CB2A22">
                      <w:pPr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</w:pPr>
                      <w:r w:rsidRPr="00CF61CA"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  <w:t>Monica Brown</w:t>
                      </w:r>
                    </w:p>
                    <w:p w14:paraId="621490B8" w14:textId="77777777" w:rsidR="007B3392" w:rsidRPr="00CF61CA" w:rsidRDefault="007B3392" w:rsidP="00CB2A22">
                      <w:pPr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</w:pPr>
                      <w:r w:rsidRPr="00CF61CA"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  <w:t>Robert Tobin</w:t>
                      </w:r>
                    </w:p>
                    <w:p w14:paraId="4A00D569" w14:textId="77777777" w:rsidR="007B3392" w:rsidRPr="00CF61CA" w:rsidRDefault="007B3392" w:rsidP="00CB2A22">
                      <w:pPr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</w:pPr>
                      <w:r w:rsidRPr="00CF61CA"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  <w:t>Candice Floyd</w:t>
                      </w:r>
                    </w:p>
                    <w:p w14:paraId="1D07EC92" w14:textId="77777777" w:rsidR="007B3392" w:rsidRPr="00CF61CA" w:rsidRDefault="007B3392" w:rsidP="00CB2A22">
                      <w:pPr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</w:pPr>
                      <w:r w:rsidRPr="00CF61CA"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  <w:t>Maria Guevara</w:t>
                      </w:r>
                    </w:p>
                    <w:p w14:paraId="540B6532" w14:textId="77777777" w:rsidR="00DB1DFF" w:rsidRPr="00CF61CA" w:rsidRDefault="00CF61CA" w:rsidP="001E4A63">
                      <w:pPr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</w:pPr>
                      <w:r w:rsidRPr="00CF61CA"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  <w:t>Joshua Mallory</w:t>
                      </w:r>
                    </w:p>
                    <w:p w14:paraId="543605EE" w14:textId="77777777" w:rsidR="00CF61CA" w:rsidRPr="00CF61CA" w:rsidRDefault="00CF61CA" w:rsidP="001E4A63">
                      <w:pPr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</w:pPr>
                      <w:r w:rsidRPr="00CF61CA"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  <w:t>Julie Musto</w:t>
                      </w:r>
                    </w:p>
                    <w:p w14:paraId="378E6257" w14:textId="77777777" w:rsidR="00CF61CA" w:rsidRPr="00CF61CA" w:rsidRDefault="00CF61CA" w:rsidP="001E4A63">
                      <w:pPr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</w:pPr>
                      <w:r w:rsidRPr="00CF61CA">
                        <w:rPr>
                          <w:i/>
                          <w:iCs/>
                          <w:color w:val="333333"/>
                          <w:sz w:val="18"/>
                          <w:szCs w:val="18"/>
                        </w:rPr>
                        <w:t>Dr. Shandi Fuller</w:t>
                      </w:r>
                    </w:p>
                    <w:p w14:paraId="6C5F6624" w14:textId="77777777" w:rsidR="001E4A63" w:rsidRPr="005A00D2" w:rsidRDefault="001E4A63" w:rsidP="001E4A63">
                      <w:pPr>
                        <w:rPr>
                          <w:rFonts w:ascii="AGaramond" w:hAnsi="AGaramond"/>
                          <w:i/>
                          <w:iCs/>
                          <w:color w:val="333333"/>
                          <w:sz w:val="18"/>
                          <w:szCs w:val="18"/>
                        </w:rPr>
                      </w:pPr>
                    </w:p>
                    <w:p w14:paraId="22DE584F" w14:textId="77777777" w:rsidR="001E4A63" w:rsidRPr="005A00D2" w:rsidRDefault="001E4A63" w:rsidP="001E4A63">
                      <w:pPr>
                        <w:rPr>
                          <w:rFonts w:ascii="AGaramond" w:hAnsi="AGaramond"/>
                          <w:i/>
                          <w:iCs/>
                          <w:color w:val="333333"/>
                          <w:sz w:val="18"/>
                          <w:szCs w:val="18"/>
                        </w:rPr>
                      </w:pPr>
                    </w:p>
                    <w:p w14:paraId="46EE9176" w14:textId="77777777" w:rsidR="001E4A63" w:rsidRPr="005A00D2" w:rsidRDefault="001E4A63" w:rsidP="001E4A63">
                      <w:pPr>
                        <w:rPr>
                          <w:rFonts w:ascii="AGaramond" w:hAnsi="AGaramond"/>
                          <w:i/>
                          <w:iCs/>
                          <w:color w:val="333333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E4A63" w:rsidRPr="00A3180D">
        <w:rPr>
          <w:b/>
          <w:color w:val="0070C0"/>
          <w:sz w:val="23"/>
          <w:szCs w:val="23"/>
        </w:rPr>
        <w:t>Please Note:</w:t>
      </w:r>
      <w:r w:rsidR="00780E4D" w:rsidRPr="00A3180D">
        <w:rPr>
          <w:b/>
          <w:color w:val="0070C0"/>
          <w:sz w:val="23"/>
          <w:szCs w:val="23"/>
        </w:rPr>
        <w:t xml:space="preserve"> </w:t>
      </w:r>
      <w:r w:rsidR="00043597" w:rsidRPr="00A3180D">
        <w:rPr>
          <w:b/>
          <w:color w:val="0070C0"/>
          <w:sz w:val="23"/>
          <w:szCs w:val="23"/>
        </w:rPr>
        <w:t xml:space="preserve">This is </w:t>
      </w:r>
      <w:r w:rsidR="00A3180D" w:rsidRPr="00A3180D">
        <w:rPr>
          <w:b/>
          <w:color w:val="0070C0"/>
          <w:sz w:val="23"/>
          <w:szCs w:val="23"/>
        </w:rPr>
        <w:t>a virtual meeting.</w:t>
      </w:r>
      <w:r w:rsidR="00A3180D">
        <w:rPr>
          <w:b/>
          <w:sz w:val="23"/>
          <w:szCs w:val="23"/>
        </w:rPr>
        <w:t xml:space="preserve">  </w:t>
      </w:r>
    </w:p>
    <w:p w14:paraId="22EC764C" w14:textId="77777777" w:rsidR="00A3180D" w:rsidRDefault="00A3180D" w:rsidP="00043597">
      <w:pPr>
        <w:jc w:val="center"/>
        <w:rPr>
          <w:b/>
          <w:sz w:val="23"/>
          <w:szCs w:val="23"/>
        </w:rPr>
      </w:pPr>
    </w:p>
    <w:p w14:paraId="1576AF65" w14:textId="30EF261F" w:rsidR="00421040" w:rsidRDefault="00A3180D" w:rsidP="00043597">
      <w:pPr>
        <w:jc w:val="center"/>
        <w:rPr>
          <w:rStyle w:val="Hyperlink"/>
          <w:b/>
          <w:color w:val="0070C0"/>
          <w:sz w:val="23"/>
          <w:szCs w:val="23"/>
          <w:u w:val="none"/>
        </w:rPr>
      </w:pPr>
      <w:r w:rsidRPr="00A3180D">
        <w:rPr>
          <w:b/>
          <w:color w:val="0070C0"/>
          <w:sz w:val="23"/>
          <w:szCs w:val="23"/>
        </w:rPr>
        <w:t xml:space="preserve">To join via </w:t>
      </w:r>
      <w:r>
        <w:rPr>
          <w:b/>
          <w:color w:val="0070C0"/>
          <w:sz w:val="23"/>
          <w:szCs w:val="23"/>
        </w:rPr>
        <w:t>Z</w:t>
      </w:r>
      <w:r w:rsidRPr="00A3180D">
        <w:rPr>
          <w:b/>
          <w:color w:val="0070C0"/>
          <w:sz w:val="23"/>
          <w:szCs w:val="23"/>
        </w:rPr>
        <w:t xml:space="preserve">oom, use your internet browser to visit </w:t>
      </w:r>
      <w:hyperlink r:id="rId12" w:history="1">
        <w:r w:rsidR="001307E1" w:rsidRPr="00A3180D">
          <w:rPr>
            <w:rStyle w:val="Hyperlink"/>
            <w:b/>
            <w:color w:val="0070C0"/>
            <w:sz w:val="23"/>
            <w:szCs w:val="23"/>
          </w:rPr>
          <w:t>https://bit.ly/38572wf</w:t>
        </w:r>
      </w:hyperlink>
      <w:r w:rsidRPr="00A3180D">
        <w:rPr>
          <w:rStyle w:val="Hyperlink"/>
          <w:b/>
          <w:color w:val="0070C0"/>
          <w:sz w:val="23"/>
          <w:szCs w:val="23"/>
        </w:rPr>
        <w:t xml:space="preserve">; </w:t>
      </w:r>
      <w:r w:rsidRPr="00A3180D">
        <w:rPr>
          <w:rStyle w:val="Hyperlink"/>
          <w:b/>
          <w:color w:val="0070C0"/>
          <w:sz w:val="23"/>
          <w:szCs w:val="23"/>
          <w:u w:val="none"/>
        </w:rPr>
        <w:t>meeting password is 270408</w:t>
      </w:r>
    </w:p>
    <w:p w14:paraId="093D10B4" w14:textId="77777777" w:rsidR="00A3180D" w:rsidRPr="00A3180D" w:rsidRDefault="00A3180D" w:rsidP="00043597">
      <w:pPr>
        <w:jc w:val="center"/>
        <w:rPr>
          <w:rStyle w:val="Hyperlink"/>
          <w:b/>
          <w:color w:val="0070C0"/>
          <w:sz w:val="23"/>
          <w:szCs w:val="23"/>
          <w:u w:val="none"/>
        </w:rPr>
      </w:pPr>
    </w:p>
    <w:p w14:paraId="60F7EA3D" w14:textId="126D71A0" w:rsidR="00A3180D" w:rsidRPr="00A3180D" w:rsidRDefault="00A3180D" w:rsidP="00043597">
      <w:pPr>
        <w:jc w:val="center"/>
        <w:rPr>
          <w:b/>
          <w:color w:val="0070C0"/>
          <w:sz w:val="23"/>
          <w:szCs w:val="23"/>
        </w:rPr>
      </w:pPr>
      <w:r w:rsidRPr="00A3180D">
        <w:rPr>
          <w:rStyle w:val="Hyperlink"/>
          <w:b/>
          <w:color w:val="0070C0"/>
          <w:sz w:val="23"/>
          <w:szCs w:val="23"/>
          <w:u w:val="none"/>
        </w:rPr>
        <w:t>To join via telephone, call 1-669-900-9128; meeting ID is 896 9161 9177</w:t>
      </w:r>
    </w:p>
    <w:p w14:paraId="39551425" w14:textId="77777777" w:rsidR="00A3180D" w:rsidRDefault="00A3180D" w:rsidP="003D1625">
      <w:pPr>
        <w:jc w:val="center"/>
        <w:rPr>
          <w:b/>
          <w:bCs/>
          <w:color w:val="000000"/>
          <w:sz w:val="22"/>
          <w:szCs w:val="22"/>
          <w:lang w:val="en"/>
        </w:rPr>
      </w:pPr>
    </w:p>
    <w:p w14:paraId="35FB4B0C" w14:textId="3AD931B7" w:rsidR="00283C0D" w:rsidRPr="003D1625" w:rsidRDefault="003D1625" w:rsidP="003D1625">
      <w:pPr>
        <w:jc w:val="center"/>
        <w:rPr>
          <w:b/>
          <w:bCs/>
          <w:color w:val="000000"/>
          <w:sz w:val="22"/>
          <w:szCs w:val="22"/>
        </w:rPr>
      </w:pPr>
      <w:r w:rsidRPr="00090E77">
        <w:rPr>
          <w:b/>
          <w:bCs/>
          <w:color w:val="000000"/>
          <w:sz w:val="22"/>
          <w:szCs w:val="22"/>
          <w:lang w:val="en"/>
        </w:rPr>
        <w:t xml:space="preserve">Top Four priority areas: </w:t>
      </w:r>
      <w:r w:rsidRPr="00090E77">
        <w:rPr>
          <w:b/>
          <w:bCs/>
          <w:color w:val="000000"/>
          <w:sz w:val="22"/>
          <w:szCs w:val="22"/>
        </w:rPr>
        <w:t xml:space="preserve">Child and Youth Safety, Quality Early Care and Education, Homeless Youth and Mental </w:t>
      </w:r>
      <w:r w:rsidRPr="00090E77">
        <w:rPr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AC3073" wp14:editId="5ECBAE4D">
                <wp:simplePos x="0" y="0"/>
                <wp:positionH relativeFrom="column">
                  <wp:posOffset>6515100</wp:posOffset>
                </wp:positionH>
                <wp:positionV relativeFrom="paragraph">
                  <wp:posOffset>114300</wp:posOffset>
                </wp:positionV>
                <wp:extent cx="1371600" cy="102870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028700"/>
                        </a:xfrm>
                        <a:prstGeom prst="rect">
                          <a:avLst/>
                        </a:prstGeom>
                        <a:solidFill>
                          <a:srgbClr val="E88A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E35CE6" w14:textId="77777777" w:rsidR="003D1625" w:rsidRDefault="003D1625" w:rsidP="003D1625">
                            <w:pPr>
                              <w:jc w:val="center"/>
                              <w:rPr>
                                <w:rFonts w:ascii="AGaramond" w:hAnsi="AGaramond"/>
                                <w:sz w:val="48"/>
                              </w:rPr>
                            </w:pPr>
                          </w:p>
                          <w:p w14:paraId="166FD7D9" w14:textId="77777777" w:rsidR="003D1625" w:rsidRDefault="003D1625" w:rsidP="003D1625">
                            <w:pPr>
                              <w:pStyle w:val="BodyText2"/>
                            </w:pPr>
                            <w:r>
                              <w:t>Children’s</w:t>
                            </w:r>
                            <w: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AC3073" id="Text Box 2" o:spid="_x0000_s1027" type="#_x0000_t202" style="position:absolute;left:0;text-align:left;margin-left:513pt;margin-top:9pt;width:108pt;height:8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" fillcolor="#e88a00" stroked="f">
                <v:textbox>
                  <w:txbxContent>
                    <w:p w14:paraId="7DE35CE6" w14:textId="77777777" w:rsidR="003D1625" w:rsidRDefault="003D1625" w:rsidP="003D1625">
                      <w:pPr>
                        <w:jc w:val="center"/>
                        <w:rPr>
                          <w:rFonts w:ascii="AGaramond" w:hAnsi="AGaramond"/>
                          <w:sz w:val="48"/>
                        </w:rPr>
                      </w:pPr>
                    </w:p>
                    <w:p w14:paraId="166FD7D9" w14:textId="77777777" w:rsidR="003D1625" w:rsidRDefault="003D1625" w:rsidP="003D1625">
                      <w:pPr>
                        <w:pStyle w:val="BodyText2"/>
                      </w:pPr>
                      <w:r>
                        <w:t>Children’s</w:t>
                      </w:r>
                      <w: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Pr="00090E77">
        <w:rPr>
          <w:b/>
          <w:bCs/>
          <w:color w:val="000000"/>
          <w:sz w:val="22"/>
          <w:szCs w:val="22"/>
        </w:rPr>
        <w:t>and Behavioral Health</w:t>
      </w:r>
    </w:p>
    <w:tbl>
      <w:tblPr>
        <w:tblpPr w:leftFromText="187" w:rightFromText="187" w:vertAnchor="page" w:horzAnchor="margin" w:tblpXSpec="center" w:tblpY="6676"/>
        <w:tblW w:w="8527" w:type="dxa"/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700"/>
        <w:gridCol w:w="7151"/>
        <w:gridCol w:w="676"/>
      </w:tblGrid>
      <w:tr w:rsidR="00BB66BB" w:rsidRPr="00090E77" w14:paraId="62FFE049" w14:textId="77777777" w:rsidTr="00A3180D">
        <w:trPr>
          <w:trHeight w:val="243"/>
        </w:trPr>
        <w:tc>
          <w:tcPr>
            <w:tcW w:w="700" w:type="dxa"/>
          </w:tcPr>
          <w:p w14:paraId="047AE042" w14:textId="77777777" w:rsidR="00BB66BB" w:rsidRPr="00090E77" w:rsidRDefault="00BB66BB" w:rsidP="00A3180D">
            <w:pPr>
              <w:rPr>
                <w:b/>
                <w:sz w:val="22"/>
                <w:szCs w:val="22"/>
              </w:rPr>
            </w:pPr>
            <w:r w:rsidRPr="00090E77">
              <w:rPr>
                <w:b/>
                <w:sz w:val="22"/>
                <w:szCs w:val="22"/>
              </w:rPr>
              <w:t>I.</w:t>
            </w:r>
          </w:p>
        </w:tc>
        <w:tc>
          <w:tcPr>
            <w:tcW w:w="7151" w:type="dxa"/>
          </w:tcPr>
          <w:p w14:paraId="78F9EFBB" w14:textId="77777777" w:rsidR="00BB66BB" w:rsidRPr="00090E77" w:rsidRDefault="00BB66BB" w:rsidP="00A3180D">
            <w:pPr>
              <w:rPr>
                <w:b/>
                <w:sz w:val="22"/>
                <w:szCs w:val="22"/>
              </w:rPr>
            </w:pPr>
            <w:r w:rsidRPr="00090E77">
              <w:rPr>
                <w:b/>
                <w:sz w:val="22"/>
                <w:szCs w:val="22"/>
              </w:rPr>
              <w:t>I</w:t>
            </w:r>
            <w:r w:rsidR="00090E77">
              <w:rPr>
                <w:b/>
                <w:sz w:val="22"/>
                <w:szCs w:val="22"/>
              </w:rPr>
              <w:t>ntroductions, Public Comment</w:t>
            </w:r>
            <w:r w:rsidRPr="00090E77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676" w:type="dxa"/>
          </w:tcPr>
          <w:p w14:paraId="276EDC23" w14:textId="77777777" w:rsidR="00BB66BB" w:rsidRPr="00090E77" w:rsidRDefault="003A04EE" w:rsidP="00A3180D">
            <w:pPr>
              <w:rPr>
                <w:b/>
                <w:sz w:val="22"/>
                <w:szCs w:val="22"/>
              </w:rPr>
            </w:pPr>
            <w:r w:rsidRPr="00090E77">
              <w:rPr>
                <w:b/>
                <w:sz w:val="22"/>
                <w:szCs w:val="22"/>
              </w:rPr>
              <w:t>1</w:t>
            </w:r>
            <w:r w:rsidR="004D5940">
              <w:rPr>
                <w:b/>
                <w:sz w:val="22"/>
                <w:szCs w:val="22"/>
              </w:rPr>
              <w:t>2</w:t>
            </w:r>
            <w:r w:rsidR="00BB66BB" w:rsidRPr="00090E77">
              <w:rPr>
                <w:b/>
                <w:sz w:val="22"/>
                <w:szCs w:val="22"/>
              </w:rPr>
              <w:t>:00</w:t>
            </w:r>
          </w:p>
        </w:tc>
      </w:tr>
      <w:tr w:rsidR="00BB66BB" w:rsidRPr="00090E77" w14:paraId="15D5FA09" w14:textId="77777777" w:rsidTr="00A3180D">
        <w:trPr>
          <w:trHeight w:val="279"/>
        </w:trPr>
        <w:tc>
          <w:tcPr>
            <w:tcW w:w="700" w:type="dxa"/>
          </w:tcPr>
          <w:p w14:paraId="0D4C4BDB" w14:textId="77777777" w:rsidR="00BB66BB" w:rsidRPr="00090E77" w:rsidRDefault="00BB66BB" w:rsidP="00A3180D">
            <w:pPr>
              <w:rPr>
                <w:b/>
                <w:sz w:val="22"/>
                <w:szCs w:val="22"/>
              </w:rPr>
            </w:pPr>
          </w:p>
        </w:tc>
        <w:tc>
          <w:tcPr>
            <w:tcW w:w="7151" w:type="dxa"/>
          </w:tcPr>
          <w:p w14:paraId="4306C349" w14:textId="77777777" w:rsidR="00BB66BB" w:rsidRPr="00090E77" w:rsidRDefault="00BB66BB" w:rsidP="00A3180D">
            <w:pPr>
              <w:autoSpaceDE w:val="0"/>
              <w:autoSpaceDN w:val="0"/>
              <w:adjustRightInd w:val="0"/>
              <w:ind w:left="720"/>
              <w:rPr>
                <w:b/>
                <w:sz w:val="22"/>
                <w:szCs w:val="22"/>
              </w:rPr>
            </w:pPr>
          </w:p>
        </w:tc>
        <w:tc>
          <w:tcPr>
            <w:tcW w:w="676" w:type="dxa"/>
          </w:tcPr>
          <w:p w14:paraId="757EA03B" w14:textId="77777777" w:rsidR="00BB66BB" w:rsidRPr="00090E77" w:rsidRDefault="00BB66BB" w:rsidP="00A3180D">
            <w:pPr>
              <w:autoSpaceDE w:val="0"/>
              <w:autoSpaceDN w:val="0"/>
              <w:adjustRightInd w:val="0"/>
              <w:ind w:left="720"/>
              <w:rPr>
                <w:b/>
                <w:sz w:val="22"/>
                <w:szCs w:val="22"/>
              </w:rPr>
            </w:pPr>
          </w:p>
        </w:tc>
      </w:tr>
      <w:tr w:rsidR="00BB66BB" w:rsidRPr="00090E77" w14:paraId="6FED4BC8" w14:textId="77777777" w:rsidTr="00A3180D">
        <w:trPr>
          <w:trHeight w:val="279"/>
        </w:trPr>
        <w:tc>
          <w:tcPr>
            <w:tcW w:w="700" w:type="dxa"/>
          </w:tcPr>
          <w:p w14:paraId="4CE5F5D3" w14:textId="77777777" w:rsidR="00BB66BB" w:rsidRPr="00090E77" w:rsidRDefault="00BB66BB" w:rsidP="00A3180D">
            <w:pPr>
              <w:rPr>
                <w:b/>
                <w:sz w:val="22"/>
                <w:szCs w:val="22"/>
              </w:rPr>
            </w:pPr>
            <w:r w:rsidRPr="00090E77">
              <w:rPr>
                <w:b/>
                <w:sz w:val="22"/>
                <w:szCs w:val="22"/>
              </w:rPr>
              <w:t>II.</w:t>
            </w:r>
          </w:p>
        </w:tc>
        <w:tc>
          <w:tcPr>
            <w:tcW w:w="7151" w:type="dxa"/>
          </w:tcPr>
          <w:p w14:paraId="2D146F3A" w14:textId="381CC552" w:rsidR="00BB66BB" w:rsidRPr="00090E77" w:rsidRDefault="00030B31" w:rsidP="00A3180D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090E77">
              <w:rPr>
                <w:b/>
                <w:sz w:val="22"/>
                <w:szCs w:val="22"/>
              </w:rPr>
              <w:t>Approva</w:t>
            </w:r>
            <w:r w:rsidR="00A67B83" w:rsidRPr="00090E77">
              <w:rPr>
                <w:b/>
                <w:sz w:val="22"/>
                <w:szCs w:val="22"/>
              </w:rPr>
              <w:t>l of</w:t>
            </w:r>
            <w:r w:rsidR="0097445F">
              <w:rPr>
                <w:b/>
                <w:sz w:val="22"/>
                <w:szCs w:val="22"/>
              </w:rPr>
              <w:t xml:space="preserve"> </w:t>
            </w:r>
            <w:r w:rsidR="006805DB">
              <w:rPr>
                <w:b/>
                <w:sz w:val="22"/>
                <w:szCs w:val="22"/>
              </w:rPr>
              <w:t>Ju</w:t>
            </w:r>
            <w:r w:rsidR="00421040">
              <w:rPr>
                <w:b/>
                <w:sz w:val="22"/>
                <w:szCs w:val="22"/>
              </w:rPr>
              <w:t>ly</w:t>
            </w:r>
            <w:r w:rsidR="004D5940">
              <w:rPr>
                <w:b/>
                <w:sz w:val="22"/>
                <w:szCs w:val="22"/>
              </w:rPr>
              <w:t xml:space="preserve"> </w:t>
            </w:r>
            <w:r w:rsidR="0099674A">
              <w:rPr>
                <w:b/>
                <w:sz w:val="22"/>
                <w:szCs w:val="22"/>
              </w:rPr>
              <w:t>2020 A</w:t>
            </w:r>
            <w:r w:rsidR="00902C34">
              <w:rPr>
                <w:b/>
                <w:sz w:val="22"/>
                <w:szCs w:val="22"/>
              </w:rPr>
              <w:t>genda</w:t>
            </w:r>
            <w:r w:rsidR="00BB66BB" w:rsidRPr="00090E77">
              <w:rPr>
                <w:b/>
                <w:sz w:val="22"/>
                <w:szCs w:val="22"/>
              </w:rPr>
              <w:t xml:space="preserve">  </w:t>
            </w:r>
            <w:r w:rsidR="005E35ED">
              <w:rPr>
                <w:b/>
                <w:sz w:val="22"/>
                <w:szCs w:val="22"/>
              </w:rPr>
              <w:t xml:space="preserve">   </w:t>
            </w:r>
            <w:r w:rsidR="00BB66BB" w:rsidRPr="00090E77">
              <w:rPr>
                <w:b/>
                <w:sz w:val="22"/>
                <w:szCs w:val="22"/>
              </w:rPr>
              <w:t xml:space="preserve">                 </w:t>
            </w:r>
            <w:r w:rsidR="00367D44" w:rsidRPr="00090E77">
              <w:rPr>
                <w:b/>
                <w:sz w:val="22"/>
                <w:szCs w:val="22"/>
              </w:rPr>
              <w:t xml:space="preserve">                </w:t>
            </w:r>
            <w:r w:rsidR="00DF248C">
              <w:rPr>
                <w:b/>
                <w:sz w:val="22"/>
                <w:szCs w:val="22"/>
              </w:rPr>
              <w:t xml:space="preserve">  </w:t>
            </w:r>
            <w:r w:rsidR="00BB66BB" w:rsidRPr="00090E77">
              <w:rPr>
                <w:b/>
                <w:sz w:val="22"/>
                <w:szCs w:val="22"/>
              </w:rPr>
              <w:t xml:space="preserve"> </w:t>
            </w:r>
            <w:r w:rsidR="00E423F8">
              <w:rPr>
                <w:b/>
                <w:sz w:val="22"/>
                <w:szCs w:val="22"/>
              </w:rPr>
              <w:t xml:space="preserve">  </w:t>
            </w:r>
            <w:r w:rsidR="00043597">
              <w:rPr>
                <w:b/>
                <w:sz w:val="22"/>
                <w:szCs w:val="22"/>
              </w:rPr>
              <w:t xml:space="preserve">   </w:t>
            </w:r>
            <w:proofErr w:type="gramStart"/>
            <w:r w:rsidR="00E423F8">
              <w:rPr>
                <w:b/>
                <w:sz w:val="22"/>
                <w:szCs w:val="22"/>
              </w:rPr>
              <w:t xml:space="preserve"> </w:t>
            </w:r>
            <w:r w:rsidR="00BB66BB" w:rsidRPr="00090E77">
              <w:rPr>
                <w:b/>
                <w:sz w:val="22"/>
                <w:szCs w:val="22"/>
              </w:rPr>
              <w:t xml:space="preserve"> </w:t>
            </w:r>
            <w:r w:rsidR="003D1625">
              <w:rPr>
                <w:b/>
                <w:sz w:val="22"/>
                <w:szCs w:val="22"/>
              </w:rPr>
              <w:t xml:space="preserve"> (</w:t>
            </w:r>
            <w:proofErr w:type="gramEnd"/>
            <w:r w:rsidR="00ED3DDC">
              <w:rPr>
                <w:b/>
                <w:sz w:val="22"/>
                <w:szCs w:val="22"/>
              </w:rPr>
              <w:t>Action Item)</w:t>
            </w:r>
            <w:r w:rsidR="00BB66BB" w:rsidRPr="00090E77">
              <w:rPr>
                <w:b/>
                <w:sz w:val="22"/>
                <w:szCs w:val="22"/>
              </w:rPr>
              <w:t xml:space="preserve">         </w:t>
            </w:r>
          </w:p>
        </w:tc>
        <w:tc>
          <w:tcPr>
            <w:tcW w:w="676" w:type="dxa"/>
          </w:tcPr>
          <w:p w14:paraId="03FBDA2B" w14:textId="217F0BC3" w:rsidR="00BB66BB" w:rsidRPr="00090E77" w:rsidRDefault="003A04EE" w:rsidP="00A3180D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090E77">
              <w:rPr>
                <w:b/>
                <w:sz w:val="22"/>
                <w:szCs w:val="22"/>
              </w:rPr>
              <w:t>1</w:t>
            </w:r>
            <w:r w:rsidR="004D5940">
              <w:rPr>
                <w:b/>
                <w:sz w:val="22"/>
                <w:szCs w:val="22"/>
              </w:rPr>
              <w:t>2</w:t>
            </w:r>
            <w:r w:rsidR="00EA1A66" w:rsidRPr="00090E77">
              <w:rPr>
                <w:b/>
                <w:sz w:val="22"/>
                <w:szCs w:val="22"/>
              </w:rPr>
              <w:t>:</w:t>
            </w:r>
            <w:r w:rsidR="00EA71BB">
              <w:rPr>
                <w:b/>
                <w:sz w:val="22"/>
                <w:szCs w:val="22"/>
              </w:rPr>
              <w:t>05</w:t>
            </w:r>
          </w:p>
        </w:tc>
      </w:tr>
      <w:tr w:rsidR="00BB66BB" w:rsidRPr="00090E77" w14:paraId="4C2DBA27" w14:textId="77777777" w:rsidTr="00A3180D">
        <w:trPr>
          <w:trHeight w:val="279"/>
        </w:trPr>
        <w:tc>
          <w:tcPr>
            <w:tcW w:w="700" w:type="dxa"/>
          </w:tcPr>
          <w:p w14:paraId="7D811F47" w14:textId="77777777" w:rsidR="00BB66BB" w:rsidRPr="00090E77" w:rsidRDefault="00BB66BB" w:rsidP="00A3180D">
            <w:pPr>
              <w:rPr>
                <w:b/>
                <w:sz w:val="22"/>
                <w:szCs w:val="22"/>
              </w:rPr>
            </w:pPr>
          </w:p>
        </w:tc>
        <w:tc>
          <w:tcPr>
            <w:tcW w:w="7151" w:type="dxa"/>
          </w:tcPr>
          <w:p w14:paraId="5D99EF16" w14:textId="77777777" w:rsidR="00BB66BB" w:rsidRPr="00090E77" w:rsidRDefault="00BB66BB" w:rsidP="00A3180D">
            <w:pPr>
              <w:autoSpaceDE w:val="0"/>
              <w:autoSpaceDN w:val="0"/>
              <w:adjustRightInd w:val="0"/>
              <w:ind w:left="720"/>
              <w:rPr>
                <w:b/>
                <w:sz w:val="22"/>
                <w:szCs w:val="22"/>
              </w:rPr>
            </w:pPr>
          </w:p>
        </w:tc>
        <w:tc>
          <w:tcPr>
            <w:tcW w:w="676" w:type="dxa"/>
          </w:tcPr>
          <w:p w14:paraId="7576086A" w14:textId="77777777" w:rsidR="00BB66BB" w:rsidRPr="00090E77" w:rsidRDefault="00BB66BB" w:rsidP="00A3180D">
            <w:pPr>
              <w:autoSpaceDE w:val="0"/>
              <w:autoSpaceDN w:val="0"/>
              <w:adjustRightInd w:val="0"/>
              <w:ind w:left="720"/>
              <w:rPr>
                <w:b/>
                <w:sz w:val="22"/>
                <w:szCs w:val="22"/>
              </w:rPr>
            </w:pPr>
          </w:p>
        </w:tc>
      </w:tr>
      <w:tr w:rsidR="00BB66BB" w:rsidRPr="00090E77" w14:paraId="4DC4BB24" w14:textId="77777777" w:rsidTr="00A3180D">
        <w:trPr>
          <w:trHeight w:val="279"/>
        </w:trPr>
        <w:tc>
          <w:tcPr>
            <w:tcW w:w="700" w:type="dxa"/>
          </w:tcPr>
          <w:p w14:paraId="114B3686" w14:textId="77777777" w:rsidR="00BB66BB" w:rsidRPr="00090E77" w:rsidRDefault="00F81F47" w:rsidP="00A3180D">
            <w:pPr>
              <w:rPr>
                <w:b/>
                <w:sz w:val="22"/>
                <w:szCs w:val="22"/>
              </w:rPr>
            </w:pPr>
            <w:r w:rsidRPr="00090E77">
              <w:rPr>
                <w:b/>
                <w:sz w:val="22"/>
                <w:szCs w:val="22"/>
              </w:rPr>
              <w:t>III</w:t>
            </w:r>
            <w:r w:rsidR="00BB66BB" w:rsidRPr="00090E77">
              <w:rPr>
                <w:b/>
                <w:sz w:val="22"/>
                <w:szCs w:val="22"/>
              </w:rPr>
              <w:t>.</w:t>
            </w:r>
          </w:p>
        </w:tc>
        <w:tc>
          <w:tcPr>
            <w:tcW w:w="7151" w:type="dxa"/>
          </w:tcPr>
          <w:p w14:paraId="6A16CB45" w14:textId="4D2BA629" w:rsidR="00BB66BB" w:rsidRDefault="004A4914" w:rsidP="00A3180D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090E77">
              <w:rPr>
                <w:b/>
                <w:sz w:val="22"/>
                <w:szCs w:val="22"/>
              </w:rPr>
              <w:t xml:space="preserve">Approval </w:t>
            </w:r>
            <w:r w:rsidR="00CC2AA0" w:rsidRPr="00090E77">
              <w:rPr>
                <w:b/>
                <w:sz w:val="22"/>
                <w:szCs w:val="22"/>
              </w:rPr>
              <w:t>of</w:t>
            </w:r>
            <w:r w:rsidR="00043597">
              <w:rPr>
                <w:b/>
                <w:sz w:val="22"/>
                <w:szCs w:val="22"/>
              </w:rPr>
              <w:t xml:space="preserve"> </w:t>
            </w:r>
            <w:r w:rsidR="00421040">
              <w:rPr>
                <w:b/>
                <w:sz w:val="22"/>
                <w:szCs w:val="22"/>
              </w:rPr>
              <w:t>June</w:t>
            </w:r>
            <w:r w:rsidR="00043597">
              <w:rPr>
                <w:b/>
                <w:sz w:val="22"/>
                <w:szCs w:val="22"/>
              </w:rPr>
              <w:t xml:space="preserve"> </w:t>
            </w:r>
            <w:r w:rsidR="00106C59">
              <w:rPr>
                <w:b/>
                <w:sz w:val="22"/>
                <w:szCs w:val="22"/>
              </w:rPr>
              <w:t>20</w:t>
            </w:r>
            <w:r w:rsidR="00891286">
              <w:rPr>
                <w:b/>
                <w:sz w:val="22"/>
                <w:szCs w:val="22"/>
              </w:rPr>
              <w:t>20</w:t>
            </w:r>
            <w:r w:rsidR="00CC2AA0">
              <w:rPr>
                <w:b/>
                <w:sz w:val="22"/>
                <w:szCs w:val="22"/>
              </w:rPr>
              <w:t xml:space="preserve"> </w:t>
            </w:r>
            <w:r w:rsidR="005F599D">
              <w:rPr>
                <w:b/>
                <w:sz w:val="22"/>
                <w:szCs w:val="22"/>
              </w:rPr>
              <w:t>M</w:t>
            </w:r>
            <w:r w:rsidR="00902C34">
              <w:rPr>
                <w:b/>
                <w:sz w:val="22"/>
                <w:szCs w:val="22"/>
              </w:rPr>
              <w:t>inutes</w:t>
            </w:r>
            <w:r w:rsidR="00CC2AA0">
              <w:rPr>
                <w:b/>
                <w:sz w:val="22"/>
                <w:szCs w:val="22"/>
              </w:rPr>
              <w:t xml:space="preserve"> </w:t>
            </w:r>
            <w:r w:rsidR="00B62EF7">
              <w:rPr>
                <w:b/>
                <w:sz w:val="22"/>
                <w:szCs w:val="22"/>
              </w:rPr>
              <w:t xml:space="preserve">  </w:t>
            </w:r>
            <w:r w:rsidR="00106C59">
              <w:rPr>
                <w:b/>
                <w:sz w:val="22"/>
                <w:szCs w:val="22"/>
              </w:rPr>
              <w:t xml:space="preserve">  </w:t>
            </w:r>
            <w:r w:rsidR="004D5940">
              <w:rPr>
                <w:b/>
                <w:sz w:val="22"/>
                <w:szCs w:val="22"/>
              </w:rPr>
              <w:t xml:space="preserve">   </w:t>
            </w:r>
            <w:r w:rsidR="00E363CC">
              <w:rPr>
                <w:b/>
                <w:sz w:val="22"/>
                <w:szCs w:val="22"/>
              </w:rPr>
              <w:t xml:space="preserve">           </w:t>
            </w:r>
            <w:r w:rsidR="00891286">
              <w:rPr>
                <w:b/>
                <w:sz w:val="22"/>
                <w:szCs w:val="22"/>
              </w:rPr>
              <w:t xml:space="preserve">                    </w:t>
            </w:r>
            <w:r w:rsidR="00E363CC">
              <w:rPr>
                <w:b/>
                <w:sz w:val="22"/>
                <w:szCs w:val="22"/>
              </w:rPr>
              <w:t xml:space="preserve"> </w:t>
            </w:r>
            <w:r w:rsidR="00F366F7">
              <w:rPr>
                <w:b/>
                <w:sz w:val="22"/>
                <w:szCs w:val="22"/>
              </w:rPr>
              <w:t xml:space="preserve"> </w:t>
            </w:r>
            <w:r w:rsidR="006805DB">
              <w:rPr>
                <w:b/>
                <w:sz w:val="22"/>
                <w:szCs w:val="22"/>
              </w:rPr>
              <w:t xml:space="preserve">    </w:t>
            </w:r>
            <w:proofErr w:type="gramStart"/>
            <w:r w:rsidR="00043597">
              <w:rPr>
                <w:b/>
                <w:sz w:val="22"/>
                <w:szCs w:val="22"/>
              </w:rPr>
              <w:t xml:space="preserve">   </w:t>
            </w:r>
            <w:r w:rsidR="00B62EF7">
              <w:rPr>
                <w:b/>
                <w:sz w:val="22"/>
                <w:szCs w:val="22"/>
              </w:rPr>
              <w:t>(</w:t>
            </w:r>
            <w:proofErr w:type="gramEnd"/>
            <w:r w:rsidR="0031267A">
              <w:rPr>
                <w:b/>
                <w:sz w:val="22"/>
                <w:szCs w:val="22"/>
              </w:rPr>
              <w:t>Action Item)</w:t>
            </w:r>
          </w:p>
          <w:p w14:paraId="0D7769AE" w14:textId="3FDE7C4B" w:rsidR="005F599D" w:rsidRPr="00090E77" w:rsidRDefault="005F599D" w:rsidP="00A3180D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</w:p>
        </w:tc>
        <w:tc>
          <w:tcPr>
            <w:tcW w:w="676" w:type="dxa"/>
          </w:tcPr>
          <w:p w14:paraId="391DF820" w14:textId="20587E1D" w:rsidR="00BB66BB" w:rsidRPr="00090E77" w:rsidRDefault="00043597" w:rsidP="00A3180D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2:</w:t>
            </w:r>
            <w:r w:rsidR="00EA71BB">
              <w:rPr>
                <w:b/>
                <w:sz w:val="22"/>
                <w:szCs w:val="22"/>
              </w:rPr>
              <w:t>10</w:t>
            </w:r>
          </w:p>
        </w:tc>
      </w:tr>
      <w:tr w:rsidR="00E26D47" w:rsidRPr="00090E77" w14:paraId="0B13C97D" w14:textId="77777777" w:rsidTr="00A3180D">
        <w:trPr>
          <w:trHeight w:val="93"/>
        </w:trPr>
        <w:tc>
          <w:tcPr>
            <w:tcW w:w="700" w:type="dxa"/>
          </w:tcPr>
          <w:p w14:paraId="0F4C33EA" w14:textId="6619B326" w:rsidR="00E26D47" w:rsidRPr="00090E77" w:rsidRDefault="00EA71BB" w:rsidP="00A3180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V.</w:t>
            </w:r>
          </w:p>
        </w:tc>
        <w:tc>
          <w:tcPr>
            <w:tcW w:w="7151" w:type="dxa"/>
          </w:tcPr>
          <w:p w14:paraId="3958B748" w14:textId="2DBC8D64" w:rsidR="00E26D47" w:rsidRDefault="00EA71BB" w:rsidP="00A3180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lliance President’s Report</w:t>
            </w:r>
          </w:p>
          <w:p w14:paraId="0333F485" w14:textId="148BBE0C" w:rsidR="00EA71BB" w:rsidRPr="00EA71BB" w:rsidRDefault="00EA71BB" w:rsidP="00A3180D">
            <w:pPr>
              <w:pStyle w:val="ListParagraph"/>
              <w:numPr>
                <w:ilvl w:val="0"/>
                <w:numId w:val="28"/>
              </w:numPr>
              <w:rPr>
                <w:bCs/>
              </w:rPr>
            </w:pPr>
            <w:r w:rsidRPr="00EA71BB">
              <w:rPr>
                <w:rFonts w:ascii="Times New Roman" w:hAnsi="Times New Roman"/>
                <w:bCs/>
              </w:rPr>
              <w:t>Membership</w:t>
            </w:r>
          </w:p>
          <w:p w14:paraId="797057B2" w14:textId="474532C1" w:rsidR="00EA71BB" w:rsidRPr="00EA71BB" w:rsidRDefault="00EA71BB" w:rsidP="00A3180D">
            <w:pPr>
              <w:pStyle w:val="ListParagraph"/>
              <w:numPr>
                <w:ilvl w:val="0"/>
                <w:numId w:val="28"/>
              </w:numPr>
              <w:rPr>
                <w:bCs/>
              </w:rPr>
            </w:pPr>
            <w:r w:rsidRPr="00EA71BB">
              <w:rPr>
                <w:rFonts w:ascii="Times New Roman" w:hAnsi="Times New Roman"/>
                <w:bCs/>
              </w:rPr>
              <w:t>Executive Committee</w:t>
            </w:r>
          </w:p>
        </w:tc>
        <w:tc>
          <w:tcPr>
            <w:tcW w:w="676" w:type="dxa"/>
          </w:tcPr>
          <w:p w14:paraId="65E130A3" w14:textId="0FF6BACC" w:rsidR="00E26D47" w:rsidRPr="00090E77" w:rsidRDefault="00EA71BB" w:rsidP="00A3180D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2:15</w:t>
            </w:r>
          </w:p>
        </w:tc>
      </w:tr>
      <w:tr w:rsidR="00EA71BB" w:rsidRPr="00090E77" w14:paraId="7A645154" w14:textId="77777777" w:rsidTr="00A3180D">
        <w:trPr>
          <w:trHeight w:val="243"/>
        </w:trPr>
        <w:tc>
          <w:tcPr>
            <w:tcW w:w="700" w:type="dxa"/>
          </w:tcPr>
          <w:p w14:paraId="1009CDD7" w14:textId="56570674" w:rsidR="00EA71BB" w:rsidRDefault="00EA71BB" w:rsidP="00A3180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V.</w:t>
            </w:r>
          </w:p>
        </w:tc>
        <w:tc>
          <w:tcPr>
            <w:tcW w:w="7151" w:type="dxa"/>
          </w:tcPr>
          <w:p w14:paraId="65823D04" w14:textId="77777777" w:rsidR="00EA71BB" w:rsidRDefault="00EA71BB" w:rsidP="00A3180D">
            <w:pPr>
              <w:rPr>
                <w:b/>
              </w:rPr>
            </w:pPr>
            <w:r>
              <w:rPr>
                <w:b/>
              </w:rPr>
              <w:t>Alliance Staff Report</w:t>
            </w:r>
          </w:p>
          <w:p w14:paraId="3A99F906" w14:textId="77777777" w:rsidR="00EA71BB" w:rsidRDefault="00EA71BB" w:rsidP="00A3180D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/>
                <w:bCs/>
              </w:rPr>
            </w:pPr>
            <w:r w:rsidRPr="00EA71BB">
              <w:rPr>
                <w:rFonts w:ascii="Times New Roman" w:hAnsi="Times New Roman"/>
                <w:bCs/>
              </w:rPr>
              <w:t>Child Abuse Prevention</w:t>
            </w:r>
          </w:p>
          <w:p w14:paraId="632A65A1" w14:textId="1D6BDD84" w:rsidR="00EA71BB" w:rsidRPr="00EA71BB" w:rsidRDefault="00EA71BB" w:rsidP="00A3180D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Census 2020</w:t>
            </w:r>
          </w:p>
        </w:tc>
        <w:tc>
          <w:tcPr>
            <w:tcW w:w="676" w:type="dxa"/>
          </w:tcPr>
          <w:p w14:paraId="6C89B7FD" w14:textId="4A8D8D94" w:rsidR="00EA71BB" w:rsidRDefault="00EA71BB" w:rsidP="00A3180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2:20</w:t>
            </w:r>
          </w:p>
        </w:tc>
      </w:tr>
      <w:tr w:rsidR="00E26D47" w:rsidRPr="00090E77" w14:paraId="24D2FFF4" w14:textId="77777777" w:rsidTr="00A3180D">
        <w:trPr>
          <w:trHeight w:val="243"/>
        </w:trPr>
        <w:tc>
          <w:tcPr>
            <w:tcW w:w="700" w:type="dxa"/>
          </w:tcPr>
          <w:p w14:paraId="112585F2" w14:textId="77777777" w:rsidR="00E26D47" w:rsidRDefault="00E26D47" w:rsidP="00A3180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V.</w:t>
            </w:r>
          </w:p>
          <w:p w14:paraId="67905DF8" w14:textId="77777777" w:rsidR="00E26D47" w:rsidRPr="00090E77" w:rsidRDefault="00E26D47" w:rsidP="00A3180D">
            <w:pPr>
              <w:rPr>
                <w:b/>
                <w:sz w:val="22"/>
                <w:szCs w:val="22"/>
              </w:rPr>
            </w:pPr>
          </w:p>
        </w:tc>
        <w:tc>
          <w:tcPr>
            <w:tcW w:w="7151" w:type="dxa"/>
          </w:tcPr>
          <w:p w14:paraId="2871D0C2" w14:textId="53BDD0FA" w:rsidR="00DF248C" w:rsidRPr="00DF248C" w:rsidRDefault="00421040" w:rsidP="00A3180D">
            <w:pPr>
              <w:rPr>
                <w:sz w:val="22"/>
                <w:szCs w:val="22"/>
              </w:rPr>
            </w:pPr>
            <w:r>
              <w:rPr>
                <w:b/>
              </w:rPr>
              <w:t>Strategic Planning</w:t>
            </w:r>
            <w:r w:rsidRPr="00E363CC">
              <w:rPr>
                <w:sz w:val="22"/>
                <w:szCs w:val="22"/>
              </w:rPr>
              <w:t xml:space="preserve"> </w:t>
            </w:r>
            <w:r w:rsidR="00EA71BB">
              <w:rPr>
                <w:sz w:val="22"/>
                <w:szCs w:val="22"/>
              </w:rPr>
              <w:t>with Applied Survey Research</w:t>
            </w:r>
          </w:p>
        </w:tc>
        <w:tc>
          <w:tcPr>
            <w:tcW w:w="676" w:type="dxa"/>
          </w:tcPr>
          <w:p w14:paraId="316257E7" w14:textId="692F7471" w:rsidR="00E26D47" w:rsidRPr="00090E77" w:rsidRDefault="00043597" w:rsidP="00A3180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2:</w:t>
            </w:r>
            <w:r w:rsidR="00020D7E">
              <w:rPr>
                <w:b/>
                <w:sz w:val="22"/>
                <w:szCs w:val="22"/>
              </w:rPr>
              <w:t>2</w:t>
            </w:r>
            <w:r w:rsidR="00EA71BB">
              <w:rPr>
                <w:b/>
                <w:sz w:val="22"/>
                <w:szCs w:val="22"/>
              </w:rPr>
              <w:t>5</w:t>
            </w:r>
          </w:p>
        </w:tc>
      </w:tr>
      <w:tr w:rsidR="00E26D47" w:rsidRPr="00090E77" w14:paraId="4235E5BA" w14:textId="77777777" w:rsidTr="00A3180D">
        <w:trPr>
          <w:trHeight w:val="513"/>
        </w:trPr>
        <w:tc>
          <w:tcPr>
            <w:tcW w:w="700" w:type="dxa"/>
          </w:tcPr>
          <w:p w14:paraId="4DB1EE9C" w14:textId="77777777" w:rsidR="00E26D47" w:rsidRPr="00090E77" w:rsidRDefault="00E26D47" w:rsidP="00A3180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V</w:t>
            </w:r>
            <w:r w:rsidRPr="00090E77">
              <w:rPr>
                <w:b/>
                <w:sz w:val="22"/>
                <w:szCs w:val="22"/>
              </w:rPr>
              <w:t>.</w:t>
            </w:r>
          </w:p>
          <w:p w14:paraId="3E1BAEA3" w14:textId="77777777" w:rsidR="00E26D47" w:rsidRPr="00090E77" w:rsidRDefault="00E26D47" w:rsidP="00A3180D">
            <w:pPr>
              <w:rPr>
                <w:b/>
                <w:sz w:val="22"/>
                <w:szCs w:val="22"/>
              </w:rPr>
            </w:pPr>
          </w:p>
        </w:tc>
        <w:tc>
          <w:tcPr>
            <w:tcW w:w="7151" w:type="dxa"/>
          </w:tcPr>
          <w:p w14:paraId="6D1F166B" w14:textId="2C694675" w:rsidR="00E423F8" w:rsidRPr="00EA71BB" w:rsidRDefault="00421040" w:rsidP="00A3180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djournment</w:t>
            </w:r>
          </w:p>
        </w:tc>
        <w:tc>
          <w:tcPr>
            <w:tcW w:w="676" w:type="dxa"/>
          </w:tcPr>
          <w:p w14:paraId="5CAC09C5" w14:textId="31A94DAB" w:rsidR="00E26D47" w:rsidRPr="00090E77" w:rsidRDefault="00EA71BB" w:rsidP="00A3180D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</w:t>
            </w:r>
            <w:r w:rsidR="00DF248C">
              <w:rPr>
                <w:b/>
                <w:sz w:val="22"/>
                <w:szCs w:val="22"/>
              </w:rPr>
              <w:t>2:</w:t>
            </w:r>
            <w:r w:rsidR="00421040">
              <w:rPr>
                <w:b/>
                <w:sz w:val="22"/>
                <w:szCs w:val="22"/>
              </w:rPr>
              <w:t>00</w:t>
            </w:r>
          </w:p>
          <w:p w14:paraId="4EFFB0FE" w14:textId="77777777" w:rsidR="00E26D47" w:rsidRPr="00090E77" w:rsidRDefault="00E26D47" w:rsidP="00A3180D">
            <w:pPr>
              <w:rPr>
                <w:sz w:val="22"/>
                <w:szCs w:val="22"/>
              </w:rPr>
            </w:pPr>
          </w:p>
        </w:tc>
      </w:tr>
    </w:tbl>
    <w:p w14:paraId="0F311C40" w14:textId="77777777" w:rsidR="001629A5" w:rsidRPr="00090E77" w:rsidRDefault="001629A5" w:rsidP="00844C69">
      <w:pPr>
        <w:jc w:val="center"/>
        <w:rPr>
          <w:b/>
          <w:bCs/>
          <w:color w:val="000000"/>
          <w:sz w:val="20"/>
          <w:szCs w:val="20"/>
          <w:lang w:val="en"/>
        </w:rPr>
      </w:pPr>
    </w:p>
    <w:sectPr w:rsidR="001629A5" w:rsidRPr="00090E77" w:rsidSect="001E4A63">
      <w:headerReference w:type="default" r:id="rId13"/>
      <w:footerReference w:type="default" r:id="rId14"/>
      <w:pgSz w:w="12240" w:h="15840" w:code="1"/>
      <w:pgMar w:top="2520" w:right="1440" w:bottom="1440" w:left="1800" w:header="576" w:footer="144" w:gutter="72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BB202A" w14:textId="77777777" w:rsidR="005F7324" w:rsidRDefault="005F7324">
      <w:r>
        <w:separator/>
      </w:r>
    </w:p>
  </w:endnote>
  <w:endnote w:type="continuationSeparator" w:id="0">
    <w:p w14:paraId="5B378B74" w14:textId="77777777" w:rsidR="005F7324" w:rsidRDefault="005F73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Garamon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AFEA7A" w14:textId="77777777" w:rsidR="001E4A63" w:rsidRDefault="001E4A63" w:rsidP="001E4A63">
    <w:pPr>
      <w:pStyle w:val="Footer"/>
      <w:rPr>
        <w:rFonts w:ascii="AGaramond" w:hAnsi="AGaramond"/>
        <w:b/>
        <w:i/>
        <w:sz w:val="22"/>
        <w:szCs w:val="22"/>
      </w:rPr>
    </w:pPr>
  </w:p>
  <w:p w14:paraId="2CC31AF2" w14:textId="23BBE9D3" w:rsidR="001E4A63" w:rsidRPr="00090E77" w:rsidRDefault="001E4A63" w:rsidP="001E4A63">
    <w:pPr>
      <w:pStyle w:val="Footer"/>
      <w:jc w:val="center"/>
      <w:rPr>
        <w:b/>
        <w:i/>
        <w:sz w:val="22"/>
        <w:szCs w:val="22"/>
      </w:rPr>
    </w:pPr>
    <w:r w:rsidRPr="00090E77">
      <w:rPr>
        <w:b/>
        <w:i/>
        <w:sz w:val="22"/>
        <w:szCs w:val="22"/>
      </w:rPr>
      <w:t>Next Alliance Meeting:</w:t>
    </w:r>
    <w:r w:rsidR="005E4443">
      <w:rPr>
        <w:b/>
        <w:i/>
        <w:sz w:val="22"/>
        <w:szCs w:val="22"/>
      </w:rPr>
      <w:t xml:space="preserve"> </w:t>
    </w:r>
    <w:r w:rsidR="00421040">
      <w:rPr>
        <w:b/>
        <w:i/>
        <w:sz w:val="22"/>
        <w:szCs w:val="22"/>
      </w:rPr>
      <w:t>August 5</w:t>
    </w:r>
    <w:r w:rsidR="00020D7E">
      <w:rPr>
        <w:b/>
        <w:i/>
        <w:sz w:val="22"/>
        <w:szCs w:val="22"/>
      </w:rPr>
      <w:t>, 2020</w:t>
    </w:r>
  </w:p>
  <w:p w14:paraId="53ED7A79" w14:textId="77777777" w:rsidR="001E4A63" w:rsidRPr="00090E77" w:rsidRDefault="001E4A63" w:rsidP="001E4A63">
    <w:pPr>
      <w:pStyle w:val="Footer"/>
      <w:rPr>
        <w:b/>
        <w:i/>
        <w:sz w:val="20"/>
        <w:szCs w:val="20"/>
      </w:rPr>
    </w:pPr>
    <w:r w:rsidRPr="00090E77">
      <w:rPr>
        <w:b/>
        <w:i/>
        <w:sz w:val="20"/>
        <w:szCs w:val="20"/>
      </w:rPr>
      <w:t>Materials given to members less than 72 hours prior to a regular meetin</w:t>
    </w:r>
    <w:r w:rsidR="00B771F2" w:rsidRPr="00090E77">
      <w:rPr>
        <w:b/>
        <w:i/>
        <w:sz w:val="20"/>
        <w:szCs w:val="20"/>
      </w:rPr>
      <w:t xml:space="preserve">g can be obtained at 827 Missouri Street, Suite 5 </w:t>
    </w:r>
    <w:r w:rsidRPr="00090E77">
      <w:rPr>
        <w:b/>
        <w:i/>
        <w:sz w:val="20"/>
        <w:szCs w:val="20"/>
      </w:rPr>
      <w:t>Fairfield, CA 94533, or by contacting staff at 707-421-7229.</w:t>
    </w:r>
  </w:p>
  <w:p w14:paraId="58805583" w14:textId="77777777" w:rsidR="001E4A63" w:rsidRPr="00090E77" w:rsidRDefault="001E4A63" w:rsidP="001E4A63">
    <w:pPr>
      <w:pStyle w:val="Footer"/>
      <w:rPr>
        <w:b/>
        <w:i/>
        <w:sz w:val="20"/>
        <w:szCs w:val="20"/>
        <w:u w:val="singl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678449" w14:textId="77777777" w:rsidR="005F7324" w:rsidRDefault="005F7324">
      <w:r>
        <w:separator/>
      </w:r>
    </w:p>
  </w:footnote>
  <w:footnote w:type="continuationSeparator" w:id="0">
    <w:p w14:paraId="4B640AED" w14:textId="77777777" w:rsidR="005F7324" w:rsidRDefault="005F73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0EE492" w14:textId="77777777" w:rsidR="001E4A63" w:rsidRDefault="00A36CC9">
    <w:pPr>
      <w:pStyle w:val="Header"/>
      <w:ind w:left="72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04E6578" wp14:editId="6A978D53">
              <wp:simplePos x="0" y="0"/>
              <wp:positionH relativeFrom="column">
                <wp:posOffset>228600</wp:posOffset>
              </wp:positionH>
              <wp:positionV relativeFrom="paragraph">
                <wp:posOffset>381000</wp:posOffset>
              </wp:positionV>
              <wp:extent cx="1171575" cy="342900"/>
              <wp:effectExtent l="0" t="0" r="0" b="0"/>
              <wp:wrapNone/>
              <wp:docPr id="6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71575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CC6E25" w14:textId="77777777" w:rsidR="001E4A63" w:rsidRPr="00A920E0" w:rsidRDefault="001E4A63">
                          <w:pPr>
                            <w:pStyle w:val="Heading4"/>
                            <w:rPr>
                              <w:rFonts w:ascii="Times New Roman" w:hAnsi="Times New Roman"/>
                              <w:color w:val="FFFFFF"/>
                              <w:sz w:val="28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City">
                              <w:r w:rsidRPr="00A920E0">
                                <w:rPr>
                                  <w:rFonts w:ascii="Times New Roman" w:hAnsi="Times New Roman"/>
                                  <w:color w:val="FFFFFF"/>
                                  <w:sz w:val="28"/>
                                </w:rPr>
                                <w:t>Alliance</w:t>
                              </w:r>
                            </w:smartTag>
                          </w:smartTag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4E657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left:0;text-align:left;margin-left:18pt;margin-top:30pt;width:92.2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" filled="f" stroked="f">
              <v:textbox>
                <w:txbxContent>
                  <w:p w14:paraId="74CC6E25" w14:textId="77777777" w:rsidR="001E4A63" w:rsidRPr="00A920E0" w:rsidRDefault="001E4A63">
                    <w:pPr>
                      <w:pStyle w:val="Heading4"/>
                      <w:rPr>
                        <w:rFonts w:ascii="Times New Roman" w:hAnsi="Times New Roman"/>
                        <w:color w:val="FFFFFF"/>
                        <w:sz w:val="28"/>
                      </w:rPr>
                    </w:pPr>
                    <w:smartTag w:uri="urn:schemas-microsoft-com:office:smarttags" w:element="place">
                      <w:smartTag w:uri="urn:schemas-microsoft-com:office:smarttags" w:element="City">
                        <w:r w:rsidRPr="00A920E0">
                          <w:rPr>
                            <w:rFonts w:ascii="Times New Roman" w:hAnsi="Times New Roman"/>
                            <w:color w:val="FFFFFF"/>
                            <w:sz w:val="28"/>
                          </w:rPr>
                          <w:t>Alliance</w:t>
                        </w:r>
                      </w:smartTag>
                    </w:smartTag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3159619" wp14:editId="7E2C1AF7">
              <wp:simplePos x="0" y="0"/>
              <wp:positionH relativeFrom="column">
                <wp:posOffset>200025</wp:posOffset>
              </wp:positionH>
              <wp:positionV relativeFrom="paragraph">
                <wp:posOffset>200025</wp:posOffset>
              </wp:positionV>
              <wp:extent cx="1371600" cy="342900"/>
              <wp:effectExtent l="0" t="0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8CB97B" w14:textId="77777777" w:rsidR="001E4A63" w:rsidRPr="00A920E0" w:rsidRDefault="001E4A63">
                          <w:pPr>
                            <w:rPr>
                              <w:sz w:val="28"/>
                            </w:rPr>
                          </w:pPr>
                          <w:r w:rsidRPr="00A920E0">
                            <w:rPr>
                              <w:color w:val="FFFFFF"/>
                              <w:sz w:val="28"/>
                            </w:rPr>
                            <w:t>Children’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3159619" id="Text Box 4" o:spid="_x0000_s1029" type="#_x0000_t202" style="position:absolute;left:0;text-align:left;margin-left:15.75pt;margin-top:15.75pt;width:108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" filled="f" stroked="f">
              <v:textbox>
                <w:txbxContent>
                  <w:p w14:paraId="668CB97B" w14:textId="77777777" w:rsidR="001E4A63" w:rsidRPr="00A920E0" w:rsidRDefault="001E4A63">
                    <w:pPr>
                      <w:rPr>
                        <w:sz w:val="28"/>
                      </w:rPr>
                    </w:pPr>
                    <w:r w:rsidRPr="00A920E0">
                      <w:rPr>
                        <w:color w:val="FFFFFF"/>
                        <w:sz w:val="28"/>
                      </w:rPr>
                      <w:t>Children’s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7D13666B" wp14:editId="6C4D1E44">
              <wp:simplePos x="0" y="0"/>
              <wp:positionH relativeFrom="column">
                <wp:posOffset>1485900</wp:posOffset>
              </wp:positionH>
              <wp:positionV relativeFrom="paragraph">
                <wp:posOffset>93345</wp:posOffset>
              </wp:positionV>
              <wp:extent cx="1257300" cy="571500"/>
              <wp:effectExtent l="0" t="0" r="0" b="1905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7300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AA538D" w14:textId="77777777" w:rsidR="001E4A63" w:rsidRPr="00A920E0" w:rsidRDefault="001E4A63">
                          <w:r w:rsidRPr="00A920E0">
                            <w:rPr>
                              <w:sz w:val="20"/>
                              <w:szCs w:val="20"/>
                            </w:rPr>
                            <w:t>A partner of the</w:t>
                          </w:r>
                          <w:r w:rsidRPr="00A920E0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br/>
                          </w:r>
                          <w:r w:rsidRPr="00A920E0">
                            <w:rPr>
                              <w:sz w:val="20"/>
                              <w:szCs w:val="20"/>
                            </w:rPr>
                            <w:t>Children’s Network</w:t>
                          </w:r>
                          <w:r w:rsidRPr="00A920E0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br/>
                          </w:r>
                          <w:r w:rsidRPr="00A920E0">
                            <w:rPr>
                              <w:sz w:val="20"/>
                              <w:szCs w:val="20"/>
                            </w:rPr>
                            <w:t xml:space="preserve">of </w:t>
                          </w:r>
                          <w:smartTag w:uri="urn:schemas-microsoft-com:office:smarttags" w:element="place">
                            <w:smartTag w:uri="urn:schemas-microsoft-com:office:smarttags" w:element="PlaceName">
                              <w:r w:rsidRPr="00A920E0">
                                <w:rPr>
                                  <w:sz w:val="20"/>
                                  <w:szCs w:val="20"/>
                                </w:rPr>
                                <w:t>Solano</w:t>
                              </w:r>
                            </w:smartTag>
                            <w:r w:rsidRPr="00A920E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A920E0">
                                <w:rPr>
                                  <w:sz w:val="20"/>
                                  <w:szCs w:val="20"/>
                                </w:rPr>
                                <w:t>County</w:t>
                              </w:r>
                            </w:smartTag>
                          </w:smartTag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13666B" id="Text Box 1" o:spid="_x0000_s1030" type="#_x0000_t202" style="position:absolute;left:0;text-align:left;margin-left:117pt;margin-top:7.35pt;width:99pt;height:4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" filled="f" stroked="f">
              <v:textbox>
                <w:txbxContent>
                  <w:p w14:paraId="0CAA538D" w14:textId="77777777" w:rsidR="001E4A63" w:rsidRPr="00A920E0" w:rsidRDefault="001E4A63">
                    <w:r w:rsidRPr="00A920E0">
                      <w:rPr>
                        <w:sz w:val="20"/>
                        <w:szCs w:val="20"/>
                      </w:rPr>
                      <w:t>A partner of the</w:t>
                    </w:r>
                    <w:r w:rsidRPr="00A920E0">
                      <w:rPr>
                        <w:i/>
                        <w:iCs/>
                        <w:sz w:val="20"/>
                        <w:szCs w:val="20"/>
                      </w:rPr>
                      <w:br/>
                    </w:r>
                    <w:r w:rsidRPr="00A920E0">
                      <w:rPr>
                        <w:sz w:val="20"/>
                        <w:szCs w:val="20"/>
                      </w:rPr>
                      <w:t>Children’s Network</w:t>
                    </w:r>
                    <w:r w:rsidRPr="00A920E0">
                      <w:rPr>
                        <w:i/>
                        <w:iCs/>
                        <w:sz w:val="20"/>
                        <w:szCs w:val="20"/>
                      </w:rPr>
                      <w:br/>
                    </w:r>
                    <w:r w:rsidRPr="00A920E0">
                      <w:rPr>
                        <w:sz w:val="20"/>
                        <w:szCs w:val="20"/>
                      </w:rPr>
                      <w:t xml:space="preserve">of </w:t>
                    </w:r>
                    <w:smartTag w:uri="urn:schemas-microsoft-com:office:smarttags" w:element="place">
                      <w:smartTag w:uri="urn:schemas-microsoft-com:office:smarttags" w:element="PlaceName">
                        <w:r w:rsidRPr="00A920E0">
                          <w:rPr>
                            <w:sz w:val="20"/>
                            <w:szCs w:val="20"/>
                          </w:rPr>
                          <w:t>Solano</w:t>
                        </w:r>
                      </w:smartTag>
                      <w:r w:rsidRPr="00A920E0">
                        <w:rPr>
                          <w:sz w:val="20"/>
                          <w:szCs w:val="20"/>
                        </w:rPr>
                        <w:t xml:space="preserve"> </w:t>
                      </w:r>
                      <w:smartTag w:uri="urn:schemas-microsoft-com:office:smarttags" w:element="PlaceType">
                        <w:r w:rsidRPr="00A920E0">
                          <w:rPr>
                            <w:sz w:val="20"/>
                            <w:szCs w:val="20"/>
                          </w:rPr>
                          <w:t>County</w:t>
                        </w:r>
                      </w:smartTag>
                    </w:smartTag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658EF93B" wp14:editId="38FC473E">
              <wp:simplePos x="0" y="0"/>
              <wp:positionH relativeFrom="column">
                <wp:posOffset>0</wp:posOffset>
              </wp:positionH>
              <wp:positionV relativeFrom="paragraph">
                <wp:posOffset>-287655</wp:posOffset>
              </wp:positionV>
              <wp:extent cx="1371600" cy="973455"/>
              <wp:effectExtent l="0" t="0" r="0" b="0"/>
              <wp:wrapNone/>
              <wp:docPr id="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973455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4DBAD1" w14:textId="77777777" w:rsidR="001E4A63" w:rsidRDefault="001E4A63">
                          <w:pPr>
                            <w:jc w:val="center"/>
                            <w:rPr>
                              <w:rFonts w:ascii="AGaramond" w:hAnsi="AGaramond"/>
                              <w:color w:val="FFFFFF"/>
                              <w:sz w:val="36"/>
                            </w:rPr>
                          </w:pPr>
                          <w:r>
                            <w:rPr>
                              <w:rFonts w:ascii="AGaramond" w:hAnsi="AGaramond"/>
                              <w:color w:val="FFFFFF"/>
                              <w:sz w:val="44"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8EF93B" id="Text Box 6" o:spid="_x0000_s1031" type="#_x0000_t202" style="position:absolute;left:0;text-align:left;margin-left:0;margin-top:-22.65pt;width:108pt;height:76.6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" fillcolor="black" stroked="f">
              <v:textbox>
                <w:txbxContent>
                  <w:p w14:paraId="194DBAD1" w14:textId="77777777" w:rsidR="001E4A63" w:rsidRDefault="001E4A63">
                    <w:pPr>
                      <w:jc w:val="center"/>
                      <w:rPr>
                        <w:rFonts w:ascii="AGaramond" w:hAnsi="AGaramond"/>
                        <w:color w:val="FFFFFF"/>
                        <w:sz w:val="36"/>
                      </w:rPr>
                    </w:pPr>
                    <w:r>
                      <w:rPr>
                        <w:rFonts w:ascii="AGaramond" w:hAnsi="AGaramond"/>
                        <w:color w:val="FFFFFF"/>
                        <w:sz w:val="44"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145E433" wp14:editId="315047BA">
              <wp:simplePos x="0" y="0"/>
              <wp:positionH relativeFrom="column">
                <wp:posOffset>2743200</wp:posOffset>
              </wp:positionH>
              <wp:positionV relativeFrom="paragraph">
                <wp:posOffset>93345</wp:posOffset>
              </wp:positionV>
              <wp:extent cx="1257300" cy="571500"/>
              <wp:effectExtent l="0" t="0" r="0" b="190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7300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9BA2D2" w14:textId="77777777" w:rsidR="001E4A63" w:rsidRPr="00A920E0" w:rsidRDefault="003206D8">
                          <w:r w:rsidRPr="00A920E0">
                            <w:rPr>
                              <w:sz w:val="20"/>
                              <w:szCs w:val="20"/>
                            </w:rPr>
                            <w:t xml:space="preserve">827 Missouri </w:t>
                          </w:r>
                          <w:r w:rsidRPr="00A920E0">
                            <w:rPr>
                              <w:sz w:val="20"/>
                              <w:szCs w:val="20"/>
                            </w:rPr>
                            <w:br/>
                            <w:t>Suite 5</w:t>
                          </w:r>
                          <w:r w:rsidR="001E4A63" w:rsidRPr="00A920E0">
                            <w:rPr>
                              <w:sz w:val="20"/>
                              <w:szCs w:val="20"/>
                            </w:rPr>
                            <w:br/>
                            <w:t>Fairfield, CA 9453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45E433" id="_x0000_s1032" type="#_x0000_t202" style="position:absolute;left:0;text-align:left;margin-left:3in;margin-top:7.35pt;width:99pt;height: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" filled="f" stroked="f">
              <v:textbox>
                <w:txbxContent>
                  <w:p w14:paraId="089BA2D2" w14:textId="77777777" w:rsidR="001E4A63" w:rsidRPr="00A920E0" w:rsidRDefault="003206D8">
                    <w:r w:rsidRPr="00A920E0">
                      <w:rPr>
                        <w:sz w:val="20"/>
                        <w:szCs w:val="20"/>
                      </w:rPr>
                      <w:t xml:space="preserve">827 Missouri </w:t>
                    </w:r>
                    <w:r w:rsidRPr="00A920E0">
                      <w:rPr>
                        <w:sz w:val="20"/>
                        <w:szCs w:val="20"/>
                      </w:rPr>
                      <w:br/>
                      <w:t>Suite 5</w:t>
                    </w:r>
                    <w:r w:rsidR="001E4A63" w:rsidRPr="00A920E0">
                      <w:rPr>
                        <w:sz w:val="20"/>
                        <w:szCs w:val="20"/>
                      </w:rPr>
                      <w:br/>
                      <w:t>Fairfield, CA 94533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FDC842F" wp14:editId="79C7E233">
              <wp:simplePos x="0" y="0"/>
              <wp:positionH relativeFrom="column">
                <wp:posOffset>4114800</wp:posOffset>
              </wp:positionH>
              <wp:positionV relativeFrom="paragraph">
                <wp:posOffset>93345</wp:posOffset>
              </wp:positionV>
              <wp:extent cx="1143000" cy="571500"/>
              <wp:effectExtent l="0" t="0" r="0" b="1905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3000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F15E12" w14:textId="77777777" w:rsidR="001E4A63" w:rsidRPr="00A920E0" w:rsidRDefault="001E4A63">
                          <w:proofErr w:type="spellStart"/>
                          <w:r w:rsidRPr="00A920E0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>tel</w:t>
                          </w:r>
                          <w:proofErr w:type="spellEnd"/>
                          <w:r w:rsidRPr="00A920E0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:  </w:t>
                          </w:r>
                          <w:r w:rsidRPr="00A920E0">
                            <w:rPr>
                              <w:sz w:val="20"/>
                              <w:szCs w:val="20"/>
                            </w:rPr>
                            <w:t>707.421.7229</w:t>
                          </w:r>
                          <w:r w:rsidRPr="00A920E0">
                            <w:rPr>
                              <w:sz w:val="20"/>
                              <w:szCs w:val="20"/>
                            </w:rPr>
                            <w:br/>
                          </w:r>
                          <w:r w:rsidRPr="00A920E0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fax:  </w:t>
                          </w:r>
                          <w:r w:rsidRPr="00A920E0">
                            <w:rPr>
                              <w:sz w:val="20"/>
                              <w:szCs w:val="20"/>
                            </w:rPr>
                            <w:t>707.421.6495</w:t>
                          </w:r>
                          <w:r w:rsidRPr="00A920E0">
                            <w:rPr>
                              <w:sz w:val="20"/>
                              <w:szCs w:val="20"/>
                            </w:rPr>
                            <w:br/>
                            <w:t>www.childnet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FDC842F" id="_x0000_s1033" type="#_x0000_t202" style="position:absolute;left:0;text-align:left;margin-left:324pt;margin-top:7.35pt;width:90pt;height: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" filled="f" stroked="f">
              <v:textbox>
                <w:txbxContent>
                  <w:p w14:paraId="0CF15E12" w14:textId="77777777" w:rsidR="001E4A63" w:rsidRPr="00A920E0" w:rsidRDefault="001E4A63">
                    <w:proofErr w:type="spellStart"/>
                    <w:r w:rsidRPr="00A920E0">
                      <w:rPr>
                        <w:i/>
                        <w:iCs/>
                        <w:sz w:val="20"/>
                        <w:szCs w:val="20"/>
                      </w:rPr>
                      <w:t>tel</w:t>
                    </w:r>
                    <w:proofErr w:type="spellEnd"/>
                    <w:r w:rsidRPr="00A920E0">
                      <w:rPr>
                        <w:i/>
                        <w:iCs/>
                        <w:sz w:val="20"/>
                        <w:szCs w:val="20"/>
                      </w:rPr>
                      <w:t xml:space="preserve">:  </w:t>
                    </w:r>
                    <w:r w:rsidRPr="00A920E0">
                      <w:rPr>
                        <w:sz w:val="20"/>
                        <w:szCs w:val="20"/>
                      </w:rPr>
                      <w:t>707.421.7229</w:t>
                    </w:r>
                    <w:r w:rsidRPr="00A920E0">
                      <w:rPr>
                        <w:sz w:val="20"/>
                        <w:szCs w:val="20"/>
                      </w:rPr>
                      <w:br/>
                    </w:r>
                    <w:r w:rsidRPr="00A920E0">
                      <w:rPr>
                        <w:i/>
                        <w:iCs/>
                        <w:sz w:val="20"/>
                        <w:szCs w:val="20"/>
                      </w:rPr>
                      <w:t xml:space="preserve">fax:  </w:t>
                    </w:r>
                    <w:r w:rsidRPr="00A920E0">
                      <w:rPr>
                        <w:sz w:val="20"/>
                        <w:szCs w:val="20"/>
                      </w:rPr>
                      <w:t>707.421.6495</w:t>
                    </w:r>
                    <w:r w:rsidRPr="00A920E0">
                      <w:rPr>
                        <w:sz w:val="20"/>
                        <w:szCs w:val="20"/>
                      </w:rPr>
                      <w:br/>
                      <w:t>www.childnet.org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7D6E88"/>
    <w:multiLevelType w:val="hybridMultilevel"/>
    <w:tmpl w:val="63B22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20436"/>
    <w:multiLevelType w:val="hybridMultilevel"/>
    <w:tmpl w:val="F42AB3C4"/>
    <w:lvl w:ilvl="0" w:tplc="16FC146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0C70D8"/>
    <w:multiLevelType w:val="hybridMultilevel"/>
    <w:tmpl w:val="A13633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E35E9D"/>
    <w:multiLevelType w:val="hybridMultilevel"/>
    <w:tmpl w:val="8568531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DF127E"/>
    <w:multiLevelType w:val="hybridMultilevel"/>
    <w:tmpl w:val="1D20A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FF644E"/>
    <w:multiLevelType w:val="hybridMultilevel"/>
    <w:tmpl w:val="96DAA1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76504B"/>
    <w:multiLevelType w:val="hybridMultilevel"/>
    <w:tmpl w:val="60D6455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3027880"/>
    <w:multiLevelType w:val="hybridMultilevel"/>
    <w:tmpl w:val="3E70B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5B4BD6"/>
    <w:multiLevelType w:val="hybridMultilevel"/>
    <w:tmpl w:val="0B96C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244071"/>
    <w:multiLevelType w:val="hybridMultilevel"/>
    <w:tmpl w:val="2C10E8D4"/>
    <w:lvl w:ilvl="0" w:tplc="B00C2EE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6B4EA4"/>
    <w:multiLevelType w:val="hybridMultilevel"/>
    <w:tmpl w:val="490E3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AF0183"/>
    <w:multiLevelType w:val="hybridMultilevel"/>
    <w:tmpl w:val="7DE09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FD6984"/>
    <w:multiLevelType w:val="hybridMultilevel"/>
    <w:tmpl w:val="7004C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D3AB8"/>
    <w:multiLevelType w:val="hybridMultilevel"/>
    <w:tmpl w:val="AEBA8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DC066D"/>
    <w:multiLevelType w:val="hybridMultilevel"/>
    <w:tmpl w:val="4F5601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0F134F"/>
    <w:multiLevelType w:val="hybridMultilevel"/>
    <w:tmpl w:val="FBB01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AD60D4"/>
    <w:multiLevelType w:val="hybridMultilevel"/>
    <w:tmpl w:val="FD622DD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BEF1D3A"/>
    <w:multiLevelType w:val="hybridMultilevel"/>
    <w:tmpl w:val="BEF69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D06490"/>
    <w:multiLevelType w:val="hybridMultilevel"/>
    <w:tmpl w:val="6108F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0300A9"/>
    <w:multiLevelType w:val="hybridMultilevel"/>
    <w:tmpl w:val="0E3A311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5474DD"/>
    <w:multiLevelType w:val="hybridMultilevel"/>
    <w:tmpl w:val="192293F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D80437"/>
    <w:multiLevelType w:val="hybridMultilevel"/>
    <w:tmpl w:val="E15C4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07041D"/>
    <w:multiLevelType w:val="hybridMultilevel"/>
    <w:tmpl w:val="0FC0A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592A4F"/>
    <w:multiLevelType w:val="hybridMultilevel"/>
    <w:tmpl w:val="99386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A216DF"/>
    <w:multiLevelType w:val="hybridMultilevel"/>
    <w:tmpl w:val="4C26B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D54649"/>
    <w:multiLevelType w:val="hybridMultilevel"/>
    <w:tmpl w:val="3C9C9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60124F"/>
    <w:multiLevelType w:val="hybridMultilevel"/>
    <w:tmpl w:val="3D9AB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3739AE"/>
    <w:multiLevelType w:val="hybridMultilevel"/>
    <w:tmpl w:val="14B26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D4255A"/>
    <w:multiLevelType w:val="hybridMultilevel"/>
    <w:tmpl w:val="6668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"/>
  </w:num>
  <w:num w:numId="3">
    <w:abstractNumId w:val="13"/>
  </w:num>
  <w:num w:numId="4">
    <w:abstractNumId w:val="25"/>
  </w:num>
  <w:num w:numId="5">
    <w:abstractNumId w:val="22"/>
  </w:num>
  <w:num w:numId="6">
    <w:abstractNumId w:val="12"/>
  </w:num>
  <w:num w:numId="7">
    <w:abstractNumId w:val="14"/>
  </w:num>
  <w:num w:numId="8">
    <w:abstractNumId w:val="3"/>
  </w:num>
  <w:num w:numId="9">
    <w:abstractNumId w:val="28"/>
  </w:num>
  <w:num w:numId="10">
    <w:abstractNumId w:val="16"/>
  </w:num>
  <w:num w:numId="11">
    <w:abstractNumId w:val="5"/>
  </w:num>
  <w:num w:numId="12">
    <w:abstractNumId w:val="0"/>
  </w:num>
  <w:num w:numId="13">
    <w:abstractNumId w:val="20"/>
  </w:num>
  <w:num w:numId="14">
    <w:abstractNumId w:val="19"/>
  </w:num>
  <w:num w:numId="15">
    <w:abstractNumId w:val="24"/>
  </w:num>
  <w:num w:numId="16">
    <w:abstractNumId w:val="11"/>
  </w:num>
  <w:num w:numId="17">
    <w:abstractNumId w:val="6"/>
  </w:num>
  <w:num w:numId="18">
    <w:abstractNumId w:val="1"/>
  </w:num>
  <w:num w:numId="19">
    <w:abstractNumId w:val="26"/>
  </w:num>
  <w:num w:numId="20">
    <w:abstractNumId w:val="23"/>
  </w:num>
  <w:num w:numId="21">
    <w:abstractNumId w:val="2"/>
  </w:num>
  <w:num w:numId="22">
    <w:abstractNumId w:val="21"/>
  </w:num>
  <w:num w:numId="23">
    <w:abstractNumId w:val="9"/>
  </w:num>
  <w:num w:numId="24">
    <w:abstractNumId w:val="18"/>
  </w:num>
  <w:num w:numId="25">
    <w:abstractNumId w:val="17"/>
  </w:num>
  <w:num w:numId="26">
    <w:abstractNumId w:val="8"/>
  </w:num>
  <w:num w:numId="27">
    <w:abstractNumId w:val="7"/>
  </w:num>
  <w:num w:numId="28">
    <w:abstractNumId w:val="27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szQyNzExMjE0MTQwMDVW0lEKTi0uzszPAykwNK0FACcBiW8tAAAA"/>
  </w:docVars>
  <w:rsids>
    <w:rsidRoot w:val="001E4A63"/>
    <w:rsid w:val="00002296"/>
    <w:rsid w:val="000040DF"/>
    <w:rsid w:val="00020D7E"/>
    <w:rsid w:val="00030B31"/>
    <w:rsid w:val="00030E9F"/>
    <w:rsid w:val="00043597"/>
    <w:rsid w:val="000447E6"/>
    <w:rsid w:val="00047FAC"/>
    <w:rsid w:val="00052F36"/>
    <w:rsid w:val="00057D76"/>
    <w:rsid w:val="0006436C"/>
    <w:rsid w:val="00066101"/>
    <w:rsid w:val="00071AF6"/>
    <w:rsid w:val="00071C1C"/>
    <w:rsid w:val="000734F9"/>
    <w:rsid w:val="000770D5"/>
    <w:rsid w:val="00081FF8"/>
    <w:rsid w:val="000846D2"/>
    <w:rsid w:val="00090E77"/>
    <w:rsid w:val="00095FDD"/>
    <w:rsid w:val="000A11A0"/>
    <w:rsid w:val="000A7640"/>
    <w:rsid w:val="000D0EAD"/>
    <w:rsid w:val="000D5420"/>
    <w:rsid w:val="000F0092"/>
    <w:rsid w:val="000F02FC"/>
    <w:rsid w:val="000F1CE0"/>
    <w:rsid w:val="000F228F"/>
    <w:rsid w:val="000F5807"/>
    <w:rsid w:val="000F7D5E"/>
    <w:rsid w:val="00106C59"/>
    <w:rsid w:val="001153D5"/>
    <w:rsid w:val="00115D88"/>
    <w:rsid w:val="00124ADF"/>
    <w:rsid w:val="0012607C"/>
    <w:rsid w:val="0012706E"/>
    <w:rsid w:val="001307E1"/>
    <w:rsid w:val="00135BB7"/>
    <w:rsid w:val="001438B6"/>
    <w:rsid w:val="001448D1"/>
    <w:rsid w:val="001562A9"/>
    <w:rsid w:val="001624C3"/>
    <w:rsid w:val="001629A5"/>
    <w:rsid w:val="001633C2"/>
    <w:rsid w:val="00172A22"/>
    <w:rsid w:val="00184E8B"/>
    <w:rsid w:val="0018606E"/>
    <w:rsid w:val="001941B5"/>
    <w:rsid w:val="001962D6"/>
    <w:rsid w:val="001A12D3"/>
    <w:rsid w:val="001B636A"/>
    <w:rsid w:val="001C608A"/>
    <w:rsid w:val="001E4A63"/>
    <w:rsid w:val="00205351"/>
    <w:rsid w:val="002152A8"/>
    <w:rsid w:val="00216E81"/>
    <w:rsid w:val="00223BFB"/>
    <w:rsid w:val="00234AB4"/>
    <w:rsid w:val="00236AF3"/>
    <w:rsid w:val="00255F3D"/>
    <w:rsid w:val="00262950"/>
    <w:rsid w:val="00262F35"/>
    <w:rsid w:val="00266897"/>
    <w:rsid w:val="00266A38"/>
    <w:rsid w:val="002672E7"/>
    <w:rsid w:val="00270DF9"/>
    <w:rsid w:val="00271FF9"/>
    <w:rsid w:val="00275092"/>
    <w:rsid w:val="00276F63"/>
    <w:rsid w:val="0028278D"/>
    <w:rsid w:val="0028313D"/>
    <w:rsid w:val="002833DE"/>
    <w:rsid w:val="00283C0D"/>
    <w:rsid w:val="002846D6"/>
    <w:rsid w:val="00284DE0"/>
    <w:rsid w:val="00295D71"/>
    <w:rsid w:val="00296686"/>
    <w:rsid w:val="002A1AF1"/>
    <w:rsid w:val="002A6FEE"/>
    <w:rsid w:val="002A71BE"/>
    <w:rsid w:val="002B479C"/>
    <w:rsid w:val="002B718D"/>
    <w:rsid w:val="002C4CC9"/>
    <w:rsid w:val="002C7465"/>
    <w:rsid w:val="002C7C8B"/>
    <w:rsid w:val="002D6899"/>
    <w:rsid w:val="002E3962"/>
    <w:rsid w:val="002E3BB5"/>
    <w:rsid w:val="002E419F"/>
    <w:rsid w:val="002E5C20"/>
    <w:rsid w:val="002E6728"/>
    <w:rsid w:val="002F08AF"/>
    <w:rsid w:val="002F2598"/>
    <w:rsid w:val="002F30DC"/>
    <w:rsid w:val="003039AF"/>
    <w:rsid w:val="00305C32"/>
    <w:rsid w:val="0031267A"/>
    <w:rsid w:val="00313EE8"/>
    <w:rsid w:val="003206D8"/>
    <w:rsid w:val="0032769F"/>
    <w:rsid w:val="0033654C"/>
    <w:rsid w:val="003429DB"/>
    <w:rsid w:val="00346629"/>
    <w:rsid w:val="00353A8B"/>
    <w:rsid w:val="00367D44"/>
    <w:rsid w:val="00385DA9"/>
    <w:rsid w:val="00387CD7"/>
    <w:rsid w:val="00390795"/>
    <w:rsid w:val="00396EC6"/>
    <w:rsid w:val="003A0352"/>
    <w:rsid w:val="003A04EE"/>
    <w:rsid w:val="003A1163"/>
    <w:rsid w:val="003A47D4"/>
    <w:rsid w:val="003B0771"/>
    <w:rsid w:val="003B2B1A"/>
    <w:rsid w:val="003B30C5"/>
    <w:rsid w:val="003C3317"/>
    <w:rsid w:val="003C55C3"/>
    <w:rsid w:val="003D1625"/>
    <w:rsid w:val="003F17C4"/>
    <w:rsid w:val="003F63E3"/>
    <w:rsid w:val="004126DA"/>
    <w:rsid w:val="004135A9"/>
    <w:rsid w:val="00413BBC"/>
    <w:rsid w:val="00421040"/>
    <w:rsid w:val="00423B20"/>
    <w:rsid w:val="00425FC9"/>
    <w:rsid w:val="00431D57"/>
    <w:rsid w:val="004378C1"/>
    <w:rsid w:val="00447C1B"/>
    <w:rsid w:val="00454997"/>
    <w:rsid w:val="00455BE0"/>
    <w:rsid w:val="0046011A"/>
    <w:rsid w:val="00464AB8"/>
    <w:rsid w:val="00473AAE"/>
    <w:rsid w:val="00475205"/>
    <w:rsid w:val="00482526"/>
    <w:rsid w:val="00485B2D"/>
    <w:rsid w:val="00485B9B"/>
    <w:rsid w:val="00486450"/>
    <w:rsid w:val="004905AC"/>
    <w:rsid w:val="00490917"/>
    <w:rsid w:val="004919C9"/>
    <w:rsid w:val="00492B5C"/>
    <w:rsid w:val="004A4100"/>
    <w:rsid w:val="004A4914"/>
    <w:rsid w:val="004B694C"/>
    <w:rsid w:val="004C0DF5"/>
    <w:rsid w:val="004C5A81"/>
    <w:rsid w:val="004D5940"/>
    <w:rsid w:val="004D5FDD"/>
    <w:rsid w:val="004E6BC4"/>
    <w:rsid w:val="004F1FB7"/>
    <w:rsid w:val="00510241"/>
    <w:rsid w:val="00512B14"/>
    <w:rsid w:val="0051383E"/>
    <w:rsid w:val="00537088"/>
    <w:rsid w:val="00537BA9"/>
    <w:rsid w:val="00542CD0"/>
    <w:rsid w:val="00543B85"/>
    <w:rsid w:val="00544018"/>
    <w:rsid w:val="00550809"/>
    <w:rsid w:val="00552733"/>
    <w:rsid w:val="0055457D"/>
    <w:rsid w:val="00557BC8"/>
    <w:rsid w:val="0056230E"/>
    <w:rsid w:val="00562A3E"/>
    <w:rsid w:val="00576181"/>
    <w:rsid w:val="00576F00"/>
    <w:rsid w:val="00576F10"/>
    <w:rsid w:val="00585877"/>
    <w:rsid w:val="005867FB"/>
    <w:rsid w:val="00592D4D"/>
    <w:rsid w:val="00594C64"/>
    <w:rsid w:val="005A3094"/>
    <w:rsid w:val="005A3351"/>
    <w:rsid w:val="005B2CE8"/>
    <w:rsid w:val="005B3EB7"/>
    <w:rsid w:val="005D0AA7"/>
    <w:rsid w:val="005D6BB7"/>
    <w:rsid w:val="005D702D"/>
    <w:rsid w:val="005E35ED"/>
    <w:rsid w:val="005E4443"/>
    <w:rsid w:val="005E4FF8"/>
    <w:rsid w:val="005F599D"/>
    <w:rsid w:val="005F7324"/>
    <w:rsid w:val="00601CD8"/>
    <w:rsid w:val="0060609C"/>
    <w:rsid w:val="006130DA"/>
    <w:rsid w:val="0061332C"/>
    <w:rsid w:val="0062189D"/>
    <w:rsid w:val="00622FEB"/>
    <w:rsid w:val="006263AB"/>
    <w:rsid w:val="006324D0"/>
    <w:rsid w:val="0063472C"/>
    <w:rsid w:val="00635F62"/>
    <w:rsid w:val="0064005C"/>
    <w:rsid w:val="006411CB"/>
    <w:rsid w:val="00644509"/>
    <w:rsid w:val="006461FD"/>
    <w:rsid w:val="0065109F"/>
    <w:rsid w:val="0065122E"/>
    <w:rsid w:val="006805DB"/>
    <w:rsid w:val="0068144F"/>
    <w:rsid w:val="0069792E"/>
    <w:rsid w:val="006A23EE"/>
    <w:rsid w:val="006B4DD6"/>
    <w:rsid w:val="006B752F"/>
    <w:rsid w:val="006B7FD3"/>
    <w:rsid w:val="006C6CDB"/>
    <w:rsid w:val="006D3A01"/>
    <w:rsid w:val="006E6F09"/>
    <w:rsid w:val="006E778C"/>
    <w:rsid w:val="006F14AB"/>
    <w:rsid w:val="00700C44"/>
    <w:rsid w:val="0070128E"/>
    <w:rsid w:val="00703971"/>
    <w:rsid w:val="007253F1"/>
    <w:rsid w:val="00740A4E"/>
    <w:rsid w:val="00750586"/>
    <w:rsid w:val="007623ED"/>
    <w:rsid w:val="00780E4D"/>
    <w:rsid w:val="007868B0"/>
    <w:rsid w:val="00793442"/>
    <w:rsid w:val="007946DE"/>
    <w:rsid w:val="007A1531"/>
    <w:rsid w:val="007B1174"/>
    <w:rsid w:val="007B1AFC"/>
    <w:rsid w:val="007B3392"/>
    <w:rsid w:val="007B34E4"/>
    <w:rsid w:val="007B6F6A"/>
    <w:rsid w:val="007C0155"/>
    <w:rsid w:val="007C174F"/>
    <w:rsid w:val="007C1BB2"/>
    <w:rsid w:val="007C1CBF"/>
    <w:rsid w:val="007C49BC"/>
    <w:rsid w:val="007D4598"/>
    <w:rsid w:val="007D5E22"/>
    <w:rsid w:val="007F0F40"/>
    <w:rsid w:val="007F4741"/>
    <w:rsid w:val="007F783E"/>
    <w:rsid w:val="00800C10"/>
    <w:rsid w:val="00805102"/>
    <w:rsid w:val="00815BF6"/>
    <w:rsid w:val="00824694"/>
    <w:rsid w:val="00844C69"/>
    <w:rsid w:val="00850048"/>
    <w:rsid w:val="00852F5F"/>
    <w:rsid w:val="00853DFC"/>
    <w:rsid w:val="00854771"/>
    <w:rsid w:val="008750F7"/>
    <w:rsid w:val="00876139"/>
    <w:rsid w:val="00876337"/>
    <w:rsid w:val="00877C3C"/>
    <w:rsid w:val="0088183A"/>
    <w:rsid w:val="00885C4E"/>
    <w:rsid w:val="00886CA9"/>
    <w:rsid w:val="00887812"/>
    <w:rsid w:val="00890CB9"/>
    <w:rsid w:val="00891286"/>
    <w:rsid w:val="00893D9E"/>
    <w:rsid w:val="00894798"/>
    <w:rsid w:val="008A22E0"/>
    <w:rsid w:val="008B28A2"/>
    <w:rsid w:val="008D487D"/>
    <w:rsid w:val="008E5DB2"/>
    <w:rsid w:val="008F2A67"/>
    <w:rsid w:val="008F7A5D"/>
    <w:rsid w:val="0090059B"/>
    <w:rsid w:val="00902C34"/>
    <w:rsid w:val="009054F8"/>
    <w:rsid w:val="00923B25"/>
    <w:rsid w:val="00927213"/>
    <w:rsid w:val="00927632"/>
    <w:rsid w:val="00935C9B"/>
    <w:rsid w:val="009428A4"/>
    <w:rsid w:val="00946BA7"/>
    <w:rsid w:val="00947023"/>
    <w:rsid w:val="00950020"/>
    <w:rsid w:val="00950874"/>
    <w:rsid w:val="00960764"/>
    <w:rsid w:val="00970DE3"/>
    <w:rsid w:val="0097445F"/>
    <w:rsid w:val="009828DA"/>
    <w:rsid w:val="00990900"/>
    <w:rsid w:val="0099452A"/>
    <w:rsid w:val="0099674A"/>
    <w:rsid w:val="009B5540"/>
    <w:rsid w:val="009C3718"/>
    <w:rsid w:val="009C415D"/>
    <w:rsid w:val="009D47D9"/>
    <w:rsid w:val="009D590C"/>
    <w:rsid w:val="009F1AC8"/>
    <w:rsid w:val="009F32E0"/>
    <w:rsid w:val="00A05F6B"/>
    <w:rsid w:val="00A119B4"/>
    <w:rsid w:val="00A16088"/>
    <w:rsid w:val="00A20194"/>
    <w:rsid w:val="00A2263D"/>
    <w:rsid w:val="00A269BB"/>
    <w:rsid w:val="00A3180D"/>
    <w:rsid w:val="00A36CC9"/>
    <w:rsid w:val="00A40B76"/>
    <w:rsid w:val="00A4370F"/>
    <w:rsid w:val="00A47EBD"/>
    <w:rsid w:val="00A5218A"/>
    <w:rsid w:val="00A53292"/>
    <w:rsid w:val="00A54213"/>
    <w:rsid w:val="00A65DA3"/>
    <w:rsid w:val="00A67B83"/>
    <w:rsid w:val="00A75B29"/>
    <w:rsid w:val="00A831EA"/>
    <w:rsid w:val="00A920E0"/>
    <w:rsid w:val="00A93B41"/>
    <w:rsid w:val="00A9411A"/>
    <w:rsid w:val="00A94FB9"/>
    <w:rsid w:val="00A960E2"/>
    <w:rsid w:val="00A96327"/>
    <w:rsid w:val="00A976B7"/>
    <w:rsid w:val="00AA148D"/>
    <w:rsid w:val="00AA27E2"/>
    <w:rsid w:val="00AB0032"/>
    <w:rsid w:val="00AD3E6A"/>
    <w:rsid w:val="00AE0B1F"/>
    <w:rsid w:val="00AE347B"/>
    <w:rsid w:val="00AE39D6"/>
    <w:rsid w:val="00AF433E"/>
    <w:rsid w:val="00AF5596"/>
    <w:rsid w:val="00AF678D"/>
    <w:rsid w:val="00B148D2"/>
    <w:rsid w:val="00B24348"/>
    <w:rsid w:val="00B3112C"/>
    <w:rsid w:val="00B325F6"/>
    <w:rsid w:val="00B35DED"/>
    <w:rsid w:val="00B56561"/>
    <w:rsid w:val="00B62EF7"/>
    <w:rsid w:val="00B67202"/>
    <w:rsid w:val="00B715F4"/>
    <w:rsid w:val="00B73357"/>
    <w:rsid w:val="00B771F2"/>
    <w:rsid w:val="00B8001B"/>
    <w:rsid w:val="00B8535F"/>
    <w:rsid w:val="00B85ED6"/>
    <w:rsid w:val="00B86500"/>
    <w:rsid w:val="00B921A9"/>
    <w:rsid w:val="00B96515"/>
    <w:rsid w:val="00B9693C"/>
    <w:rsid w:val="00BA1DE6"/>
    <w:rsid w:val="00BA3A86"/>
    <w:rsid w:val="00BB21AE"/>
    <w:rsid w:val="00BB66BB"/>
    <w:rsid w:val="00BC24DB"/>
    <w:rsid w:val="00BD500D"/>
    <w:rsid w:val="00BE25E1"/>
    <w:rsid w:val="00BE3C71"/>
    <w:rsid w:val="00BE4458"/>
    <w:rsid w:val="00BF2CB3"/>
    <w:rsid w:val="00BF4CE6"/>
    <w:rsid w:val="00C00488"/>
    <w:rsid w:val="00C00BC6"/>
    <w:rsid w:val="00C02D46"/>
    <w:rsid w:val="00C044F4"/>
    <w:rsid w:val="00C06B9E"/>
    <w:rsid w:val="00C14AF2"/>
    <w:rsid w:val="00C334F7"/>
    <w:rsid w:val="00C33F2C"/>
    <w:rsid w:val="00C3531E"/>
    <w:rsid w:val="00C40319"/>
    <w:rsid w:val="00C46A78"/>
    <w:rsid w:val="00C64049"/>
    <w:rsid w:val="00C76991"/>
    <w:rsid w:val="00C85A86"/>
    <w:rsid w:val="00C90309"/>
    <w:rsid w:val="00C921C5"/>
    <w:rsid w:val="00C9230E"/>
    <w:rsid w:val="00C936EF"/>
    <w:rsid w:val="00C95F27"/>
    <w:rsid w:val="00C97B18"/>
    <w:rsid w:val="00CA029E"/>
    <w:rsid w:val="00CA0F2F"/>
    <w:rsid w:val="00CA69DE"/>
    <w:rsid w:val="00CA7A8E"/>
    <w:rsid w:val="00CB2A22"/>
    <w:rsid w:val="00CB6CEF"/>
    <w:rsid w:val="00CC089B"/>
    <w:rsid w:val="00CC08A2"/>
    <w:rsid w:val="00CC2AA0"/>
    <w:rsid w:val="00CC68EE"/>
    <w:rsid w:val="00CD2059"/>
    <w:rsid w:val="00CD6C18"/>
    <w:rsid w:val="00CF246F"/>
    <w:rsid w:val="00CF2824"/>
    <w:rsid w:val="00CF61CA"/>
    <w:rsid w:val="00CF77FB"/>
    <w:rsid w:val="00D10CBB"/>
    <w:rsid w:val="00D239F1"/>
    <w:rsid w:val="00D3744F"/>
    <w:rsid w:val="00D42FFC"/>
    <w:rsid w:val="00D449EF"/>
    <w:rsid w:val="00D47948"/>
    <w:rsid w:val="00D70E3B"/>
    <w:rsid w:val="00D71BF5"/>
    <w:rsid w:val="00D723AE"/>
    <w:rsid w:val="00D72AC6"/>
    <w:rsid w:val="00DA7997"/>
    <w:rsid w:val="00DB1DFF"/>
    <w:rsid w:val="00DB3A46"/>
    <w:rsid w:val="00DD2B0F"/>
    <w:rsid w:val="00DD4BC5"/>
    <w:rsid w:val="00DE2645"/>
    <w:rsid w:val="00DF248C"/>
    <w:rsid w:val="00DF3BF0"/>
    <w:rsid w:val="00DF3E57"/>
    <w:rsid w:val="00DF53E6"/>
    <w:rsid w:val="00DF540C"/>
    <w:rsid w:val="00E0502D"/>
    <w:rsid w:val="00E13996"/>
    <w:rsid w:val="00E13BA6"/>
    <w:rsid w:val="00E21F5C"/>
    <w:rsid w:val="00E26D47"/>
    <w:rsid w:val="00E30EA5"/>
    <w:rsid w:val="00E363CC"/>
    <w:rsid w:val="00E423F8"/>
    <w:rsid w:val="00E62219"/>
    <w:rsid w:val="00E638AB"/>
    <w:rsid w:val="00E72290"/>
    <w:rsid w:val="00E747F6"/>
    <w:rsid w:val="00E94F3E"/>
    <w:rsid w:val="00EA1A66"/>
    <w:rsid w:val="00EA5FDA"/>
    <w:rsid w:val="00EA71BB"/>
    <w:rsid w:val="00EB483C"/>
    <w:rsid w:val="00EB503B"/>
    <w:rsid w:val="00EC4B11"/>
    <w:rsid w:val="00EC6EB6"/>
    <w:rsid w:val="00EC7F39"/>
    <w:rsid w:val="00ED3DDC"/>
    <w:rsid w:val="00ED7168"/>
    <w:rsid w:val="00EE1283"/>
    <w:rsid w:val="00EE3ADF"/>
    <w:rsid w:val="00EE761E"/>
    <w:rsid w:val="00EF413A"/>
    <w:rsid w:val="00F0057E"/>
    <w:rsid w:val="00F366F7"/>
    <w:rsid w:val="00F42A0F"/>
    <w:rsid w:val="00F465A8"/>
    <w:rsid w:val="00F51633"/>
    <w:rsid w:val="00F81F47"/>
    <w:rsid w:val="00F8275F"/>
    <w:rsid w:val="00F832BB"/>
    <w:rsid w:val="00F83BE6"/>
    <w:rsid w:val="00F87DA0"/>
    <w:rsid w:val="00F93990"/>
    <w:rsid w:val="00F97B76"/>
    <w:rsid w:val="00FA4B70"/>
    <w:rsid w:val="00FB5B9C"/>
    <w:rsid w:val="00FC142B"/>
    <w:rsid w:val="00FC6366"/>
    <w:rsid w:val="00FD0C1F"/>
    <w:rsid w:val="00FD5DFB"/>
    <w:rsid w:val="00FF1B61"/>
    <w:rsid w:val="00FF5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martTagType w:namespaceuri="urn:schemas-microsoft-com:office:smarttags" w:name="City"/>
  <w:shapeDefaults>
    <o:shapedefaults v:ext="edit" spidmax="2049"/>
    <o:shapelayout v:ext="edit">
      <o:idmap v:ext="edit" data="1"/>
    </o:shapelayout>
  </w:shapeDefaults>
  <w:decimalSymbol w:val="."/>
  <w:listSeparator w:val=","/>
  <w14:docId w14:val="465A41DB"/>
  <w15:docId w15:val="{4A6950B9-DD33-4349-8AB5-A092C250C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4A63"/>
    <w:rPr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1E4A63"/>
    <w:pPr>
      <w:keepNext/>
      <w:outlineLvl w:val="3"/>
    </w:pPr>
    <w:rPr>
      <w:rFonts w:ascii="AGaramond" w:hAnsi="AGaramond"/>
      <w:sz w:val="36"/>
    </w:rPr>
  </w:style>
  <w:style w:type="paragraph" w:styleId="Heading5">
    <w:name w:val="heading 5"/>
    <w:basedOn w:val="Normal"/>
    <w:next w:val="Normal"/>
    <w:link w:val="Heading5Char"/>
    <w:qFormat/>
    <w:rsid w:val="001E4A63"/>
    <w:pPr>
      <w:keepNext/>
      <w:jc w:val="center"/>
      <w:outlineLvl w:val="4"/>
    </w:pPr>
    <w:rPr>
      <w:rFonts w:ascii="AGaramond" w:hAnsi="AGaramond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semiHidden/>
    <w:locked/>
    <w:rsid w:val="001E4A63"/>
    <w:rPr>
      <w:rFonts w:ascii="AGaramond" w:hAnsi="AGaramond"/>
      <w:sz w:val="36"/>
      <w:szCs w:val="24"/>
      <w:lang w:val="en-US" w:eastAsia="en-US" w:bidi="ar-SA"/>
    </w:rPr>
  </w:style>
  <w:style w:type="character" w:customStyle="1" w:styleId="Heading5Char">
    <w:name w:val="Heading 5 Char"/>
    <w:link w:val="Heading5"/>
    <w:semiHidden/>
    <w:locked/>
    <w:rsid w:val="001E4A63"/>
    <w:rPr>
      <w:rFonts w:ascii="AGaramond" w:hAnsi="AGaramond"/>
      <w:i/>
      <w:iCs/>
      <w:sz w:val="24"/>
      <w:szCs w:val="24"/>
      <w:lang w:val="en-US" w:eastAsia="en-US" w:bidi="ar-SA"/>
    </w:rPr>
  </w:style>
  <w:style w:type="paragraph" w:styleId="Header">
    <w:name w:val="header"/>
    <w:basedOn w:val="Normal"/>
    <w:link w:val="HeaderChar"/>
    <w:rsid w:val="001E4A63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locked/>
    <w:rsid w:val="001E4A63"/>
    <w:rPr>
      <w:sz w:val="24"/>
      <w:szCs w:val="24"/>
      <w:lang w:val="en-US" w:eastAsia="en-US" w:bidi="ar-SA"/>
    </w:rPr>
  </w:style>
  <w:style w:type="paragraph" w:styleId="Footer">
    <w:name w:val="footer"/>
    <w:basedOn w:val="Normal"/>
    <w:link w:val="FooterChar"/>
    <w:rsid w:val="001E4A6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semiHidden/>
    <w:locked/>
    <w:rsid w:val="001E4A63"/>
    <w:rPr>
      <w:sz w:val="24"/>
      <w:szCs w:val="24"/>
      <w:lang w:val="en-US" w:eastAsia="en-US" w:bidi="ar-SA"/>
    </w:rPr>
  </w:style>
  <w:style w:type="paragraph" w:styleId="BodyText2">
    <w:name w:val="Body Text 2"/>
    <w:basedOn w:val="Normal"/>
    <w:link w:val="BodyText2Char"/>
    <w:rsid w:val="001E4A63"/>
    <w:pPr>
      <w:jc w:val="center"/>
    </w:pPr>
    <w:rPr>
      <w:rFonts w:ascii="AGaramond" w:hAnsi="AGaramond"/>
      <w:color w:val="FFFFFF"/>
      <w:sz w:val="44"/>
    </w:rPr>
  </w:style>
  <w:style w:type="character" w:customStyle="1" w:styleId="BodyText2Char">
    <w:name w:val="Body Text 2 Char"/>
    <w:link w:val="BodyText2"/>
    <w:semiHidden/>
    <w:locked/>
    <w:rsid w:val="001E4A63"/>
    <w:rPr>
      <w:rFonts w:ascii="AGaramond" w:hAnsi="AGaramond"/>
      <w:color w:val="FFFFFF"/>
      <w:sz w:val="44"/>
      <w:szCs w:val="24"/>
      <w:lang w:val="en-US" w:eastAsia="en-US" w:bidi="ar-SA"/>
    </w:rPr>
  </w:style>
  <w:style w:type="character" w:styleId="Hyperlink">
    <w:name w:val="Hyperlink"/>
    <w:uiPriority w:val="99"/>
    <w:unhideWhenUsed/>
    <w:rsid w:val="00135BB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35BB7"/>
    <w:pPr>
      <w:spacing w:before="100" w:beforeAutospacing="1" w:after="100" w:afterAutospacing="1"/>
    </w:pPr>
    <w:rPr>
      <w:rFonts w:eastAsia="Calibri"/>
    </w:rPr>
  </w:style>
  <w:style w:type="character" w:styleId="Strong">
    <w:name w:val="Strong"/>
    <w:uiPriority w:val="22"/>
    <w:qFormat/>
    <w:rsid w:val="007F0F40"/>
    <w:rPr>
      <w:b/>
      <w:bCs/>
      <w:i w:val="0"/>
      <w:iCs w:val="0"/>
    </w:rPr>
  </w:style>
  <w:style w:type="paragraph" w:styleId="BalloonText">
    <w:name w:val="Balloon Text"/>
    <w:basedOn w:val="Normal"/>
    <w:link w:val="BalloonTextChar"/>
    <w:rsid w:val="00844C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44C6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F259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43597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3597"/>
    <w:rPr>
      <w:rFonts w:ascii="Calibri" w:eastAsiaTheme="minorHAnsi" w:hAnsi="Calibri" w:cstheme="minorBidi"/>
      <w:sz w:val="22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1307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A3180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0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3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4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9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0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1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0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40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09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bit.ly/38572w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83936659B6964D93D96DF7E4CC6345" ma:contentTypeVersion="2" ma:contentTypeDescription="Create a new document." ma:contentTypeScope="" ma:versionID="9d41b1632d9907e2c7eb881ecf787a24">
  <xsd:schema xmlns:xsd="http://www.w3.org/2001/XMLSchema" xmlns:xs="http://www.w3.org/2001/XMLSchema" xmlns:p="http://schemas.microsoft.com/office/2006/metadata/properties" xmlns:ns2="094843c0-dce2-42b7-a7fb-8145cd3c16cd" targetNamespace="http://schemas.microsoft.com/office/2006/metadata/properties" ma:root="true" ma:fieldsID="cb1fcc0bea6aa7bb0458a3f6c975ccc6" ns2:_="">
    <xsd:import namespace="094843c0-dce2-42b7-a7fb-8145cd3c16c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4843c0-dce2-42b7-a7fb-8145cd3c16c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EC0D151C-7932-4F04-B59B-81601C7D99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332403-C78B-493F-9DFA-0B853BD01E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06AC8E1-6E1C-4615-BC20-016B5D8D1B10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7B2F1B7-DEC8-413D-9F87-F3CBA48E4C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4843c0-dce2-42b7-a7fb-8145cd3c16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9DA3C23-3AE8-485B-B167-FC5C710A0152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Solano County Library</Company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patron</dc:creator>
  <cp:lastModifiedBy>Jessica Gabbart</cp:lastModifiedBy>
  <cp:revision>2</cp:revision>
  <cp:lastPrinted>2020-05-02T03:42:00Z</cp:lastPrinted>
  <dcterms:created xsi:type="dcterms:W3CDTF">2020-06-26T20:10:00Z</dcterms:created>
  <dcterms:modified xsi:type="dcterms:W3CDTF">2020-06-26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83936659B6964D93D96DF7E4CC6345</vt:lpwstr>
  </property>
  <property fmtid="{D5CDD505-2E9C-101B-9397-08002B2CF9AE}" pid="3" name="_dlc_DocId">
    <vt:lpwstr>TYJSZKP5ACAS-12-3201</vt:lpwstr>
  </property>
  <property fmtid="{D5CDD505-2E9C-101B-9397-08002B2CF9AE}" pid="4" name="_dlc_DocIdItemGuid">
    <vt:lpwstr>41785a71-65bf-445c-a862-19a2e524541e</vt:lpwstr>
  </property>
  <property fmtid="{D5CDD505-2E9C-101B-9397-08002B2CF9AE}" pid="5" name="_dlc_DocIdUrl">
    <vt:lpwstr>https://childnet.sharepoint.com/sites/Shared_Documents/_layouts/15/DocIdRedir.aspx?ID=TYJSZKP5ACAS-12-3201, TYJSZKP5ACAS-12-3201</vt:lpwstr>
  </property>
</Properties>
</file>